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B9F284" w14:textId="77777777" w:rsidR="008C60CF" w:rsidRPr="008C60CF" w:rsidRDefault="008C60CF">
      <w:pPr>
        <w:rPr>
          <w:i/>
          <w:iCs/>
          <w:sz w:val="16"/>
          <w:szCs w:val="16"/>
        </w:rPr>
      </w:pPr>
    </w:p>
    <w:tbl>
      <w:tblPr>
        <w:tblStyle w:val="Grilledutableau"/>
        <w:tblW w:w="0" w:type="auto"/>
        <w:tblBorders>
          <w:top w:val="thinThickSmallGap" w:sz="18" w:space="0" w:color="00798A"/>
          <w:left w:val="thinThickSmallGap" w:sz="18" w:space="0" w:color="00798A"/>
          <w:bottom w:val="thickThinSmallGap" w:sz="18" w:space="0" w:color="00798A"/>
          <w:right w:val="thickThinSmallGap" w:sz="18" w:space="0" w:color="00798A"/>
          <w:insideH w:val="single" w:sz="4" w:space="0" w:color="E66B5B"/>
          <w:insideV w:val="single" w:sz="4" w:space="0" w:color="E66B5B"/>
        </w:tblBorders>
        <w:tblLook w:val="04A0" w:firstRow="1" w:lastRow="0" w:firstColumn="1" w:lastColumn="0" w:noHBand="0" w:noVBand="1"/>
      </w:tblPr>
      <w:tblGrid>
        <w:gridCol w:w="1017"/>
        <w:gridCol w:w="1406"/>
        <w:gridCol w:w="6571"/>
      </w:tblGrid>
      <w:tr w:rsidR="004705A3" w14:paraId="00C16939" w14:textId="77777777" w:rsidTr="006602E4">
        <w:trPr>
          <w:trHeight w:hRule="exact" w:val="680"/>
        </w:trPr>
        <w:tc>
          <w:tcPr>
            <w:tcW w:w="1017" w:type="dxa"/>
            <w:tcBorders>
              <w:top w:val="thinThickSmallGap" w:sz="18" w:space="0" w:color="00798A"/>
              <w:bottom w:val="thinThickSmallGap" w:sz="18" w:space="0" w:color="00798A"/>
              <w:right w:val="single" w:sz="12" w:space="0" w:color="FBBA00"/>
            </w:tcBorders>
            <w:shd w:val="clear" w:color="auto" w:fill="FFFFCC"/>
            <w:vAlign w:val="center"/>
          </w:tcPr>
          <w:p w14:paraId="4699722B" w14:textId="77777777" w:rsidR="004705A3" w:rsidRPr="004705A3" w:rsidRDefault="004705A3" w:rsidP="006602E4">
            <w:pPr>
              <w:spacing w:line="228" w:lineRule="auto"/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 xml:space="preserve">STAND </w:t>
            </w:r>
            <w:r w:rsidR="00B423A5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n</w:t>
            </w: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°</w:t>
            </w:r>
          </w:p>
        </w:tc>
        <w:tc>
          <w:tcPr>
            <w:tcW w:w="1406" w:type="dxa"/>
            <w:tcBorders>
              <w:top w:val="thinThickSmallGap" w:sz="18" w:space="0" w:color="00798A"/>
              <w:left w:val="single" w:sz="12" w:space="0" w:color="FBBA00"/>
              <w:bottom w:val="thinThickSmallGap" w:sz="18" w:space="0" w:color="00798A"/>
              <w:right w:val="single" w:sz="12" w:space="0" w:color="FBBA00"/>
            </w:tcBorders>
            <w:shd w:val="clear" w:color="auto" w:fill="FFFFCC"/>
            <w:vAlign w:val="center"/>
          </w:tcPr>
          <w:p w14:paraId="07BDA8A7" w14:textId="77777777" w:rsidR="004705A3" w:rsidRPr="004705A3" w:rsidRDefault="004705A3" w:rsidP="006602E4">
            <w:pPr>
              <w:spacing w:line="228" w:lineRule="auto"/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US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US"/>
              </w:rPr>
              <w:t>SURFACE</w:t>
            </w: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US"/>
              </w:rPr>
              <w:br/>
              <w:t>(m</w:t>
            </w: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vertAlign w:val="superscript"/>
                <w:lang w:val="en-US"/>
              </w:rPr>
              <w:t>2</w:t>
            </w: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US"/>
              </w:rPr>
              <w:t>)</w:t>
            </w:r>
          </w:p>
        </w:tc>
        <w:tc>
          <w:tcPr>
            <w:tcW w:w="6571" w:type="dxa"/>
            <w:tcBorders>
              <w:top w:val="thinThickSmallGap" w:sz="18" w:space="0" w:color="00798A"/>
              <w:left w:val="single" w:sz="12" w:space="0" w:color="FBBA00"/>
              <w:bottom w:val="thinThickSmallGap" w:sz="18" w:space="0" w:color="00798A"/>
            </w:tcBorders>
            <w:shd w:val="clear" w:color="auto" w:fill="FFFFCC"/>
            <w:vAlign w:val="center"/>
          </w:tcPr>
          <w:p w14:paraId="11FBB7A8" w14:textId="378A18D7" w:rsidR="004705A3" w:rsidRPr="004705A3" w:rsidRDefault="00EC04E3" w:rsidP="006602E4">
            <w:pPr>
              <w:spacing w:line="228" w:lineRule="auto"/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US"/>
              </w:rPr>
            </w:pPr>
            <w:r>
              <w:rPr>
                <w:rFonts w:asciiTheme="minorHAnsi" w:hAnsiTheme="minorHAnsi"/>
                <w:b/>
                <w:color w:val="000000"/>
                <w:sz w:val="26"/>
                <w:szCs w:val="26"/>
                <w:lang w:val="en-US"/>
              </w:rPr>
              <w:t>EXPOSANT</w:t>
            </w:r>
          </w:p>
        </w:tc>
      </w:tr>
      <w:tr w:rsidR="00126AEE" w14:paraId="29F4828B" w14:textId="77777777" w:rsidTr="006602E4">
        <w:trPr>
          <w:trHeight w:val="454"/>
        </w:trPr>
        <w:tc>
          <w:tcPr>
            <w:tcW w:w="1017" w:type="dxa"/>
            <w:tcBorders>
              <w:top w:val="thinThickSmallGap" w:sz="18" w:space="0" w:color="00798A"/>
              <w:bottom w:val="single" w:sz="12" w:space="0" w:color="FBBA00"/>
              <w:right w:val="single" w:sz="12" w:space="0" w:color="FBBA00"/>
            </w:tcBorders>
            <w:vAlign w:val="center"/>
          </w:tcPr>
          <w:p w14:paraId="16EE643C" w14:textId="77777777" w:rsidR="00126AEE" w:rsidRPr="004705A3" w:rsidRDefault="00126AEE" w:rsidP="00BC0522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nl-NL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nl-NL"/>
              </w:rPr>
              <w:t>1</w:t>
            </w:r>
            <w:r w:rsidR="00391DA5">
              <w:rPr>
                <w:rFonts w:asciiTheme="minorHAnsi" w:hAnsiTheme="minorHAnsi"/>
                <w:b/>
                <w:color w:val="000000"/>
                <w:sz w:val="26"/>
                <w:szCs w:val="26"/>
                <w:lang w:val="nl-NL"/>
              </w:rPr>
              <w:t>*</w:t>
            </w:r>
          </w:p>
        </w:tc>
        <w:tc>
          <w:tcPr>
            <w:tcW w:w="1406" w:type="dxa"/>
            <w:tcBorders>
              <w:top w:val="thinThickSmallGap" w:sz="18" w:space="0" w:color="00798A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528811F0" w14:textId="77777777" w:rsidR="00126AEE" w:rsidRPr="00126AEE" w:rsidRDefault="00BC0522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US"/>
              </w:rPr>
            </w:pPr>
            <w:r>
              <w:rPr>
                <w:rFonts w:asciiTheme="minorHAnsi" w:hAnsiTheme="minorHAnsi"/>
                <w:b/>
                <w:color w:val="000000"/>
                <w:sz w:val="26"/>
                <w:szCs w:val="26"/>
                <w:lang w:val="en-US"/>
              </w:rPr>
              <w:t>6</w:t>
            </w:r>
          </w:p>
        </w:tc>
        <w:tc>
          <w:tcPr>
            <w:tcW w:w="6571" w:type="dxa"/>
            <w:tcBorders>
              <w:top w:val="thinThickSmallGap" w:sz="18" w:space="0" w:color="00798A"/>
              <w:left w:val="single" w:sz="12" w:space="0" w:color="FBBA00"/>
              <w:bottom w:val="single" w:sz="12" w:space="0" w:color="FBBA00"/>
            </w:tcBorders>
            <w:vAlign w:val="center"/>
          </w:tcPr>
          <w:p w14:paraId="4924F5BF" w14:textId="214457F1" w:rsidR="00126AEE" w:rsidRPr="00232F23" w:rsidRDefault="00232F23" w:rsidP="00B21FF8">
            <w:pPr>
              <w:jc w:val="center"/>
              <w:rPr>
                <w:rFonts w:asciiTheme="minorHAnsi" w:hAnsiTheme="minorHAnsi" w:cstheme="minorHAnsi"/>
                <w:i/>
                <w:color w:val="000000"/>
                <w:sz w:val="32"/>
                <w:szCs w:val="32"/>
              </w:rPr>
            </w:pPr>
            <w:r w:rsidRPr="00232F23">
              <w:rPr>
                <w:rFonts w:asciiTheme="minorHAnsi" w:hAnsiTheme="minorHAnsi" w:cstheme="minorHAnsi"/>
                <w:bCs/>
                <w:i/>
              </w:rPr>
              <w:t>pré-réservé</w:t>
            </w:r>
          </w:p>
        </w:tc>
      </w:tr>
      <w:tr w:rsidR="004705A3" w:rsidRPr="00BC0522" w14:paraId="7216D001" w14:textId="77777777" w:rsidTr="006602E4">
        <w:trPr>
          <w:trHeight w:val="454"/>
        </w:trPr>
        <w:tc>
          <w:tcPr>
            <w:tcW w:w="1017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shd w:val="clear" w:color="auto" w:fill="auto"/>
            <w:vAlign w:val="center"/>
          </w:tcPr>
          <w:p w14:paraId="2440E664" w14:textId="77777777" w:rsidR="004705A3" w:rsidRPr="004705A3" w:rsidRDefault="00BC0522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2*</w:t>
            </w:r>
          </w:p>
        </w:tc>
        <w:tc>
          <w:tcPr>
            <w:tcW w:w="1406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shd w:val="clear" w:color="auto" w:fill="auto"/>
            <w:vAlign w:val="center"/>
          </w:tcPr>
          <w:p w14:paraId="68D34046" w14:textId="77777777" w:rsidR="004705A3" w:rsidRPr="004705A3" w:rsidRDefault="00BC0522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6</w:t>
            </w:r>
          </w:p>
        </w:tc>
        <w:tc>
          <w:tcPr>
            <w:tcW w:w="6571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shd w:val="clear" w:color="auto" w:fill="auto"/>
            <w:vAlign w:val="center"/>
          </w:tcPr>
          <w:p w14:paraId="0B55B53E" w14:textId="3208B657" w:rsidR="004705A3" w:rsidRPr="00232F23" w:rsidRDefault="00232F23" w:rsidP="00126AEE">
            <w:pPr>
              <w:jc w:val="center"/>
              <w:rPr>
                <w:rFonts w:asciiTheme="minorHAnsi" w:hAnsiTheme="minorHAnsi" w:cstheme="minorHAnsi"/>
                <w:bCs/>
                <w:i/>
              </w:rPr>
            </w:pPr>
            <w:r w:rsidRPr="00232F23">
              <w:rPr>
                <w:rFonts w:asciiTheme="minorHAnsi" w:hAnsiTheme="minorHAnsi" w:cstheme="minorHAnsi"/>
                <w:bCs/>
                <w:i/>
              </w:rPr>
              <w:t>pré-réservé</w:t>
            </w:r>
          </w:p>
        </w:tc>
      </w:tr>
      <w:tr w:rsidR="00391DA5" w14:paraId="1AA7804C" w14:textId="77777777" w:rsidTr="006602E4">
        <w:trPr>
          <w:trHeight w:val="454"/>
        </w:trPr>
        <w:tc>
          <w:tcPr>
            <w:tcW w:w="1017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7036B750" w14:textId="77777777" w:rsidR="00391DA5" w:rsidRPr="004705A3" w:rsidRDefault="00391DA5" w:rsidP="00391DA5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3</w:t>
            </w:r>
          </w:p>
        </w:tc>
        <w:tc>
          <w:tcPr>
            <w:tcW w:w="1406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7E236920" w14:textId="77777777" w:rsidR="00391DA5" w:rsidRPr="004705A3" w:rsidRDefault="00391DA5" w:rsidP="00391DA5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6</w:t>
            </w:r>
          </w:p>
        </w:tc>
        <w:tc>
          <w:tcPr>
            <w:tcW w:w="6571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14:paraId="2F84F493" w14:textId="09A2C94B" w:rsidR="00391DA5" w:rsidRPr="00232F23" w:rsidRDefault="00232F23" w:rsidP="00391DA5">
            <w:pPr>
              <w:jc w:val="center"/>
              <w:rPr>
                <w:rFonts w:asciiTheme="minorHAnsi" w:hAnsiTheme="minorHAnsi" w:cstheme="minorHAnsi"/>
                <w:bCs/>
                <w:i/>
              </w:rPr>
            </w:pPr>
            <w:r w:rsidRPr="00232F23">
              <w:rPr>
                <w:rFonts w:asciiTheme="minorHAnsi" w:hAnsiTheme="minorHAnsi" w:cstheme="minorHAnsi"/>
                <w:bCs/>
                <w:i/>
              </w:rPr>
              <w:t>pré-réservé</w:t>
            </w:r>
          </w:p>
        </w:tc>
      </w:tr>
      <w:tr w:rsidR="004705A3" w14:paraId="2AFC81F7" w14:textId="77777777" w:rsidTr="006602E4">
        <w:trPr>
          <w:trHeight w:val="454"/>
        </w:trPr>
        <w:tc>
          <w:tcPr>
            <w:tcW w:w="1017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26F1B5BC" w14:textId="77777777"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4</w:t>
            </w:r>
          </w:p>
        </w:tc>
        <w:tc>
          <w:tcPr>
            <w:tcW w:w="1406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21D5A3C6" w14:textId="77777777"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6</w:t>
            </w:r>
          </w:p>
        </w:tc>
        <w:tc>
          <w:tcPr>
            <w:tcW w:w="6571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14:paraId="1BF8986E" w14:textId="5FF21A8E" w:rsidR="004705A3" w:rsidRPr="00232F23" w:rsidRDefault="00232F23" w:rsidP="00126AEE">
            <w:pPr>
              <w:jc w:val="center"/>
              <w:rPr>
                <w:rFonts w:asciiTheme="minorHAnsi" w:hAnsiTheme="minorHAnsi" w:cstheme="minorHAnsi"/>
                <w:bCs/>
                <w:i/>
              </w:rPr>
            </w:pPr>
            <w:r w:rsidRPr="00232F23">
              <w:rPr>
                <w:rFonts w:asciiTheme="minorHAnsi" w:hAnsiTheme="minorHAnsi" w:cstheme="minorHAnsi"/>
                <w:bCs/>
                <w:i/>
              </w:rPr>
              <w:t>pré-réservé</w:t>
            </w:r>
          </w:p>
        </w:tc>
      </w:tr>
      <w:tr w:rsidR="004705A3" w14:paraId="166CA1C3" w14:textId="77777777" w:rsidTr="006602E4">
        <w:trPr>
          <w:trHeight w:val="454"/>
        </w:trPr>
        <w:tc>
          <w:tcPr>
            <w:tcW w:w="1017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34129794" w14:textId="77777777"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5</w:t>
            </w:r>
          </w:p>
        </w:tc>
        <w:tc>
          <w:tcPr>
            <w:tcW w:w="1406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484DE11B" w14:textId="77777777"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6</w:t>
            </w:r>
          </w:p>
        </w:tc>
        <w:tc>
          <w:tcPr>
            <w:tcW w:w="6571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14:paraId="6EC1A890" w14:textId="16F53683" w:rsidR="004705A3" w:rsidRPr="00EC04E3" w:rsidRDefault="003A3901" w:rsidP="00126AEE">
            <w:pPr>
              <w:jc w:val="center"/>
              <w:rPr>
                <w:rFonts w:asciiTheme="minorHAnsi" w:hAnsiTheme="minorHAnsi"/>
                <w:b/>
                <w:color w:val="000000"/>
                <w:sz w:val="32"/>
                <w:szCs w:val="32"/>
              </w:rPr>
            </w:pPr>
            <w:proofErr w:type="spellStart"/>
            <w:r>
              <w:rPr>
                <w:rFonts w:asciiTheme="minorHAnsi" w:hAnsiTheme="minorHAnsi"/>
                <w:b/>
                <w:color w:val="000000"/>
                <w:sz w:val="32"/>
                <w:szCs w:val="32"/>
              </w:rPr>
              <w:t>ExtraLab</w:t>
            </w:r>
            <w:proofErr w:type="spellEnd"/>
          </w:p>
        </w:tc>
      </w:tr>
      <w:tr w:rsidR="004705A3" w14:paraId="27C0667F" w14:textId="77777777" w:rsidTr="006602E4">
        <w:trPr>
          <w:trHeight w:val="454"/>
        </w:trPr>
        <w:tc>
          <w:tcPr>
            <w:tcW w:w="1017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60867CA5" w14:textId="77777777"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6</w:t>
            </w:r>
          </w:p>
        </w:tc>
        <w:tc>
          <w:tcPr>
            <w:tcW w:w="1406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2268B8BC" w14:textId="77777777" w:rsidR="004705A3" w:rsidRPr="004705A3" w:rsidRDefault="00B423A5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6</w:t>
            </w:r>
          </w:p>
        </w:tc>
        <w:tc>
          <w:tcPr>
            <w:tcW w:w="6571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14:paraId="2683C244" w14:textId="0FA5CC73" w:rsidR="004705A3" w:rsidRPr="00EC04E3" w:rsidRDefault="00B02B72" w:rsidP="00126AEE">
            <w:pPr>
              <w:jc w:val="center"/>
              <w:rPr>
                <w:rFonts w:asciiTheme="minorHAnsi" w:hAnsiTheme="minorHAnsi"/>
                <w:b/>
                <w:color w:val="000000"/>
                <w:sz w:val="32"/>
                <w:szCs w:val="32"/>
              </w:rPr>
            </w:pPr>
            <w:r>
              <w:rPr>
                <w:rFonts w:asciiTheme="minorHAnsi" w:hAnsiTheme="minorHAnsi"/>
                <w:b/>
                <w:color w:val="000000"/>
                <w:sz w:val="32"/>
                <w:szCs w:val="32"/>
              </w:rPr>
              <w:t>SOC</w:t>
            </w:r>
          </w:p>
        </w:tc>
      </w:tr>
      <w:tr w:rsidR="004705A3" w14:paraId="06C31637" w14:textId="77777777" w:rsidTr="006602E4">
        <w:trPr>
          <w:trHeight w:val="454"/>
        </w:trPr>
        <w:tc>
          <w:tcPr>
            <w:tcW w:w="1017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1B28EE08" w14:textId="77777777" w:rsidR="004705A3" w:rsidRPr="004705A3" w:rsidRDefault="004705A3" w:rsidP="00B423A5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7</w:t>
            </w:r>
          </w:p>
        </w:tc>
        <w:tc>
          <w:tcPr>
            <w:tcW w:w="1406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0C405EDC" w14:textId="77777777" w:rsidR="004705A3" w:rsidRPr="004705A3" w:rsidRDefault="00B423A5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 xml:space="preserve">8 </w:t>
            </w:r>
            <w:r w:rsidRPr="00B423A5">
              <w:rPr>
                <w:rFonts w:asciiTheme="minorHAnsi" w:hAnsiTheme="minorHAnsi"/>
                <w:color w:val="000000"/>
                <w:sz w:val="26"/>
                <w:szCs w:val="26"/>
                <w:lang w:val="en-US"/>
              </w:rPr>
              <w:t>(4x2)</w:t>
            </w:r>
          </w:p>
        </w:tc>
        <w:tc>
          <w:tcPr>
            <w:tcW w:w="6571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14:paraId="1C83C902" w14:textId="109A6358" w:rsidR="004705A3" w:rsidRPr="00EC04E3" w:rsidRDefault="00743BC0" w:rsidP="00765E40">
            <w:pPr>
              <w:jc w:val="center"/>
              <w:rPr>
                <w:rFonts w:asciiTheme="minorHAnsi" w:hAnsiTheme="minorHAnsi"/>
                <w:b/>
                <w:color w:val="000000"/>
                <w:sz w:val="32"/>
                <w:szCs w:val="32"/>
              </w:rPr>
            </w:pPr>
            <w:r>
              <w:rPr>
                <w:rFonts w:asciiTheme="minorHAnsi" w:hAnsiTheme="minorHAnsi"/>
                <w:b/>
                <w:color w:val="000000"/>
                <w:sz w:val="32"/>
                <w:szCs w:val="32"/>
              </w:rPr>
              <w:t>SIAAP</w:t>
            </w:r>
            <w:r w:rsidR="00635EE3">
              <w:rPr>
                <w:rFonts w:asciiTheme="minorHAnsi" w:hAnsiTheme="minorHAnsi"/>
                <w:b/>
                <w:color w:val="000000"/>
                <w:sz w:val="32"/>
                <w:szCs w:val="32"/>
              </w:rPr>
              <w:t xml:space="preserve"> </w:t>
            </w:r>
            <w:proofErr w:type="spellStart"/>
            <w:r w:rsidR="00635EE3">
              <w:rPr>
                <w:rFonts w:asciiTheme="minorHAnsi" w:hAnsiTheme="minorHAnsi"/>
                <w:b/>
                <w:color w:val="000000"/>
                <w:sz w:val="32"/>
                <w:szCs w:val="32"/>
              </w:rPr>
              <w:t>innEAUvation</w:t>
            </w:r>
            <w:proofErr w:type="spellEnd"/>
          </w:p>
        </w:tc>
      </w:tr>
      <w:tr w:rsidR="00080F6B" w14:paraId="1DC272EA" w14:textId="77777777" w:rsidTr="006602E4">
        <w:trPr>
          <w:trHeight w:val="454"/>
        </w:trPr>
        <w:tc>
          <w:tcPr>
            <w:tcW w:w="1017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0537F036" w14:textId="58526174" w:rsidR="00080F6B" w:rsidRPr="004705A3" w:rsidRDefault="00080F6B" w:rsidP="005757C9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8</w:t>
            </w:r>
            <w:r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-9</w:t>
            </w:r>
          </w:p>
        </w:tc>
        <w:tc>
          <w:tcPr>
            <w:tcW w:w="1406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4E06EBE2" w14:textId="77777777" w:rsidR="00080F6B" w:rsidRPr="004705A3" w:rsidRDefault="00080F6B" w:rsidP="00080F6B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126AEE">
              <w:rPr>
                <w:rFonts w:asciiTheme="minorHAnsi" w:hAnsiTheme="minorHAnsi"/>
                <w:b/>
                <w:color w:val="000000"/>
                <w:sz w:val="26"/>
                <w:szCs w:val="26"/>
                <w:lang w:val="en-US"/>
              </w:rPr>
              <w:t xml:space="preserve">12 </w:t>
            </w:r>
            <w:r w:rsidRPr="00126AEE">
              <w:rPr>
                <w:rFonts w:asciiTheme="minorHAnsi" w:hAnsiTheme="minorHAnsi"/>
                <w:color w:val="000000"/>
                <w:sz w:val="26"/>
                <w:szCs w:val="26"/>
                <w:lang w:val="en-US"/>
              </w:rPr>
              <w:t>(6x2)</w:t>
            </w:r>
          </w:p>
        </w:tc>
        <w:tc>
          <w:tcPr>
            <w:tcW w:w="6571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14:paraId="7A9413A4" w14:textId="77777777" w:rsidR="00080F6B" w:rsidRPr="00EC04E3" w:rsidRDefault="00080F6B" w:rsidP="00080F6B">
            <w:pPr>
              <w:jc w:val="center"/>
              <w:rPr>
                <w:rFonts w:asciiTheme="minorHAnsi" w:hAnsiTheme="minorHAnsi"/>
                <w:b/>
                <w:color w:val="000000"/>
                <w:sz w:val="32"/>
                <w:szCs w:val="32"/>
              </w:rPr>
            </w:pPr>
            <w:r w:rsidRPr="00EC04E3">
              <w:rPr>
                <w:rFonts w:asciiTheme="minorHAnsi" w:hAnsiTheme="minorHAnsi"/>
                <w:b/>
                <w:color w:val="000000"/>
                <w:sz w:val="32"/>
                <w:szCs w:val="32"/>
              </w:rPr>
              <w:t>IANESCO SAS</w:t>
            </w:r>
          </w:p>
        </w:tc>
      </w:tr>
      <w:tr w:rsidR="004705A3" w14:paraId="77214EA3" w14:textId="77777777" w:rsidTr="006602E4">
        <w:trPr>
          <w:trHeight w:val="454"/>
        </w:trPr>
        <w:tc>
          <w:tcPr>
            <w:tcW w:w="1017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47BF4A0F" w14:textId="77777777"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10</w:t>
            </w:r>
          </w:p>
        </w:tc>
        <w:tc>
          <w:tcPr>
            <w:tcW w:w="1406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1088ED21" w14:textId="77777777"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6</w:t>
            </w:r>
          </w:p>
        </w:tc>
        <w:tc>
          <w:tcPr>
            <w:tcW w:w="6571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14:paraId="6FFDCFFF" w14:textId="0410E502" w:rsidR="004705A3" w:rsidRPr="00EC04E3" w:rsidRDefault="00881132" w:rsidP="00126AEE">
            <w:pPr>
              <w:jc w:val="center"/>
              <w:rPr>
                <w:rFonts w:asciiTheme="minorHAnsi" w:hAnsiTheme="minorHAnsi"/>
                <w:b/>
                <w:color w:val="000000"/>
                <w:sz w:val="32"/>
                <w:szCs w:val="32"/>
              </w:rPr>
            </w:pPr>
            <w:r>
              <w:rPr>
                <w:rFonts w:asciiTheme="minorHAnsi" w:hAnsiTheme="minorHAnsi"/>
                <w:b/>
                <w:color w:val="000000"/>
                <w:sz w:val="32"/>
                <w:szCs w:val="32"/>
              </w:rPr>
              <w:t>GACHES Chimie</w:t>
            </w:r>
          </w:p>
        </w:tc>
      </w:tr>
      <w:tr w:rsidR="004705A3" w14:paraId="2AC63F2C" w14:textId="77777777" w:rsidTr="006602E4">
        <w:trPr>
          <w:trHeight w:val="454"/>
        </w:trPr>
        <w:tc>
          <w:tcPr>
            <w:tcW w:w="1017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53D2BDB9" w14:textId="77777777"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11</w:t>
            </w:r>
          </w:p>
        </w:tc>
        <w:tc>
          <w:tcPr>
            <w:tcW w:w="1406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56C53B72" w14:textId="77777777" w:rsidR="004705A3" w:rsidRPr="004705A3" w:rsidRDefault="00B423A5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 xml:space="preserve">12 </w:t>
            </w:r>
            <w:r w:rsidRPr="008C60CF">
              <w:rPr>
                <w:rFonts w:asciiTheme="minorHAnsi" w:hAnsiTheme="minorHAnsi"/>
                <w:color w:val="000000"/>
                <w:sz w:val="26"/>
                <w:szCs w:val="26"/>
                <w:lang w:val="en-US"/>
              </w:rPr>
              <w:t>(4x3)</w:t>
            </w:r>
          </w:p>
        </w:tc>
        <w:tc>
          <w:tcPr>
            <w:tcW w:w="6571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14:paraId="67866B10" w14:textId="46822175" w:rsidR="004705A3" w:rsidRPr="00EC04E3" w:rsidRDefault="00737A68" w:rsidP="00765E40">
            <w:pPr>
              <w:jc w:val="center"/>
              <w:rPr>
                <w:rFonts w:asciiTheme="minorHAnsi" w:hAnsiTheme="minorHAnsi"/>
                <w:b/>
                <w:color w:val="000000"/>
                <w:sz w:val="32"/>
                <w:szCs w:val="32"/>
              </w:rPr>
            </w:pPr>
            <w:r>
              <w:rPr>
                <w:rFonts w:asciiTheme="minorHAnsi" w:hAnsiTheme="minorHAnsi"/>
                <w:b/>
                <w:color w:val="000000"/>
                <w:sz w:val="32"/>
                <w:szCs w:val="32"/>
              </w:rPr>
              <w:t>AQUALTER</w:t>
            </w:r>
            <w:bookmarkStart w:id="0" w:name="_GoBack"/>
            <w:bookmarkEnd w:id="0"/>
          </w:p>
        </w:tc>
      </w:tr>
      <w:tr w:rsidR="004705A3" w14:paraId="4F75A42E" w14:textId="77777777" w:rsidTr="006602E4">
        <w:trPr>
          <w:trHeight w:val="454"/>
        </w:trPr>
        <w:tc>
          <w:tcPr>
            <w:tcW w:w="1017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12724637" w14:textId="77777777"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12</w:t>
            </w:r>
          </w:p>
        </w:tc>
        <w:tc>
          <w:tcPr>
            <w:tcW w:w="1406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44FC6D8B" w14:textId="77777777"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8</w:t>
            </w:r>
            <w:r w:rsidR="00B423A5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 xml:space="preserve"> </w:t>
            </w:r>
            <w:r w:rsidR="00B423A5" w:rsidRPr="00B423A5">
              <w:rPr>
                <w:rFonts w:asciiTheme="minorHAnsi" w:hAnsiTheme="minorHAnsi"/>
                <w:color w:val="000000"/>
                <w:sz w:val="26"/>
                <w:szCs w:val="26"/>
                <w:lang w:val="en-US"/>
              </w:rPr>
              <w:t>(4x2)</w:t>
            </w:r>
          </w:p>
        </w:tc>
        <w:tc>
          <w:tcPr>
            <w:tcW w:w="6571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14:paraId="230344DD" w14:textId="73C089A1" w:rsidR="004705A3" w:rsidRPr="00EC04E3" w:rsidRDefault="00B474B3" w:rsidP="00126AEE">
            <w:pPr>
              <w:jc w:val="center"/>
              <w:rPr>
                <w:rFonts w:asciiTheme="minorHAnsi" w:hAnsiTheme="minorHAnsi"/>
                <w:b/>
                <w:color w:val="000000"/>
                <w:sz w:val="32"/>
                <w:szCs w:val="32"/>
              </w:rPr>
            </w:pPr>
            <w:r>
              <w:rPr>
                <w:rFonts w:asciiTheme="minorHAnsi" w:hAnsiTheme="minorHAnsi"/>
                <w:b/>
                <w:color w:val="000000"/>
                <w:sz w:val="32"/>
                <w:szCs w:val="32"/>
              </w:rPr>
              <w:t xml:space="preserve">Usine de </w:t>
            </w:r>
            <w:proofErr w:type="spellStart"/>
            <w:r>
              <w:rPr>
                <w:rFonts w:asciiTheme="minorHAnsi" w:hAnsiTheme="minorHAnsi"/>
                <w:b/>
                <w:color w:val="000000"/>
                <w:sz w:val="32"/>
                <w:szCs w:val="32"/>
              </w:rPr>
              <w:t>Kervellerin</w:t>
            </w:r>
            <w:proofErr w:type="spellEnd"/>
          </w:p>
        </w:tc>
      </w:tr>
      <w:tr w:rsidR="004705A3" w14:paraId="2D1067A8" w14:textId="77777777" w:rsidTr="006602E4">
        <w:trPr>
          <w:trHeight w:val="454"/>
        </w:trPr>
        <w:tc>
          <w:tcPr>
            <w:tcW w:w="1017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6F286701" w14:textId="77777777"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13</w:t>
            </w:r>
          </w:p>
        </w:tc>
        <w:tc>
          <w:tcPr>
            <w:tcW w:w="1406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7C047996" w14:textId="77777777" w:rsidR="004705A3" w:rsidRPr="004705A3" w:rsidRDefault="00B423A5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6</w:t>
            </w:r>
          </w:p>
        </w:tc>
        <w:tc>
          <w:tcPr>
            <w:tcW w:w="6571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14:paraId="52B962CE" w14:textId="77777777" w:rsidR="004705A3" w:rsidRPr="00EC04E3" w:rsidRDefault="0055194C" w:rsidP="00B667D6">
            <w:pPr>
              <w:jc w:val="center"/>
              <w:rPr>
                <w:rFonts w:asciiTheme="minorHAnsi" w:hAnsiTheme="minorHAnsi"/>
                <w:b/>
                <w:color w:val="000000"/>
                <w:sz w:val="32"/>
                <w:szCs w:val="32"/>
              </w:rPr>
            </w:pPr>
            <w:r w:rsidRPr="00EC04E3">
              <w:rPr>
                <w:rFonts w:asciiTheme="minorHAnsi" w:hAnsiTheme="minorHAnsi"/>
                <w:b/>
                <w:color w:val="000000"/>
                <w:sz w:val="32"/>
                <w:szCs w:val="32"/>
              </w:rPr>
              <w:t>AFFINIS</w:t>
            </w:r>
            <w:r w:rsidR="00080F6B" w:rsidRPr="00EC04E3">
              <w:rPr>
                <w:rFonts w:asciiTheme="minorHAnsi" w:hAnsiTheme="minorHAnsi"/>
                <w:b/>
                <w:color w:val="000000"/>
                <w:sz w:val="32"/>
                <w:szCs w:val="32"/>
              </w:rPr>
              <w:t>EP</w:t>
            </w:r>
          </w:p>
        </w:tc>
      </w:tr>
      <w:tr w:rsidR="004705A3" w14:paraId="1FF6F842" w14:textId="77777777" w:rsidTr="006602E4">
        <w:trPr>
          <w:trHeight w:val="454"/>
        </w:trPr>
        <w:tc>
          <w:tcPr>
            <w:tcW w:w="1017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6965644E" w14:textId="77777777"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14</w:t>
            </w:r>
          </w:p>
        </w:tc>
        <w:tc>
          <w:tcPr>
            <w:tcW w:w="1406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71C60117" w14:textId="77777777" w:rsidR="004705A3" w:rsidRPr="004705A3" w:rsidRDefault="00B423A5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8</w:t>
            </w:r>
            <w:r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 xml:space="preserve"> </w:t>
            </w:r>
            <w:r w:rsidRPr="00B423A5">
              <w:rPr>
                <w:rFonts w:asciiTheme="minorHAnsi" w:hAnsiTheme="minorHAnsi"/>
                <w:color w:val="000000"/>
                <w:sz w:val="26"/>
                <w:szCs w:val="26"/>
                <w:lang w:val="en-US"/>
              </w:rPr>
              <w:t>(4x2)</w:t>
            </w:r>
          </w:p>
        </w:tc>
        <w:tc>
          <w:tcPr>
            <w:tcW w:w="6571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14:paraId="5424B9C1" w14:textId="3741B9CE" w:rsidR="004705A3" w:rsidRPr="00EC04E3" w:rsidRDefault="00881132" w:rsidP="00126AEE">
            <w:pPr>
              <w:jc w:val="center"/>
              <w:rPr>
                <w:rFonts w:asciiTheme="minorHAnsi" w:hAnsiTheme="minorHAnsi"/>
                <w:b/>
                <w:color w:val="000000"/>
                <w:sz w:val="32"/>
                <w:szCs w:val="32"/>
              </w:rPr>
            </w:pPr>
            <w:r>
              <w:rPr>
                <w:rFonts w:asciiTheme="minorHAnsi" w:hAnsiTheme="minorHAnsi"/>
                <w:b/>
                <w:color w:val="000000"/>
                <w:sz w:val="32"/>
                <w:szCs w:val="32"/>
              </w:rPr>
              <w:t xml:space="preserve">GL </w:t>
            </w:r>
            <w:proofErr w:type="spellStart"/>
            <w:r>
              <w:rPr>
                <w:rFonts w:asciiTheme="minorHAnsi" w:hAnsiTheme="minorHAnsi"/>
                <w:b/>
                <w:color w:val="000000"/>
                <w:sz w:val="32"/>
                <w:szCs w:val="32"/>
              </w:rPr>
              <w:t>Biocontrol</w:t>
            </w:r>
            <w:proofErr w:type="spellEnd"/>
          </w:p>
        </w:tc>
      </w:tr>
      <w:tr w:rsidR="004705A3" w14:paraId="61D1129E" w14:textId="77777777" w:rsidTr="006602E4">
        <w:trPr>
          <w:trHeight w:val="454"/>
        </w:trPr>
        <w:tc>
          <w:tcPr>
            <w:tcW w:w="1017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609EB8F7" w14:textId="6B717AA0" w:rsidR="004705A3" w:rsidRPr="004705A3" w:rsidRDefault="004705A3" w:rsidP="005757C9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035ABC">
              <w:rPr>
                <w:rFonts w:asciiTheme="minorHAnsi" w:hAnsiTheme="minorHAnsi"/>
                <w:b/>
                <w:color w:val="000000" w:themeColor="text1"/>
                <w:sz w:val="26"/>
                <w:szCs w:val="26"/>
              </w:rPr>
              <w:t>15</w:t>
            </w:r>
            <w:r w:rsidR="00035ABC" w:rsidRPr="00035ABC">
              <w:rPr>
                <w:rFonts w:asciiTheme="minorHAnsi" w:hAnsiTheme="minorHAnsi"/>
                <w:b/>
                <w:color w:val="000000" w:themeColor="text1"/>
                <w:sz w:val="26"/>
                <w:szCs w:val="26"/>
                <w:lang w:val="en-GB"/>
              </w:rPr>
              <w:t>-</w:t>
            </w:r>
            <w:r w:rsidR="00035ABC" w:rsidRPr="00035ABC">
              <w:rPr>
                <w:rFonts w:asciiTheme="minorHAnsi" w:hAnsiTheme="minorHAnsi"/>
                <w:b/>
                <w:color w:val="000000" w:themeColor="text1"/>
                <w:sz w:val="26"/>
                <w:szCs w:val="26"/>
              </w:rPr>
              <w:t>16</w:t>
            </w:r>
          </w:p>
        </w:tc>
        <w:tc>
          <w:tcPr>
            <w:tcW w:w="1406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442AD663" w14:textId="77777777" w:rsidR="004705A3" w:rsidRPr="004705A3" w:rsidRDefault="00035ABC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126AEE">
              <w:rPr>
                <w:rFonts w:asciiTheme="minorHAnsi" w:hAnsiTheme="minorHAnsi"/>
                <w:b/>
                <w:color w:val="000000"/>
                <w:sz w:val="26"/>
                <w:szCs w:val="26"/>
                <w:lang w:val="en-US"/>
              </w:rPr>
              <w:t xml:space="preserve">12 </w:t>
            </w:r>
            <w:r w:rsidRPr="00126AEE">
              <w:rPr>
                <w:rFonts w:asciiTheme="minorHAnsi" w:hAnsiTheme="minorHAnsi"/>
                <w:color w:val="000000"/>
                <w:sz w:val="26"/>
                <w:szCs w:val="26"/>
                <w:lang w:val="en-US"/>
              </w:rPr>
              <w:t>(6x2)</w:t>
            </w:r>
          </w:p>
        </w:tc>
        <w:tc>
          <w:tcPr>
            <w:tcW w:w="6571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14:paraId="3A6F7B11" w14:textId="77777777" w:rsidR="004705A3" w:rsidRPr="00EC04E3" w:rsidRDefault="00035ABC" w:rsidP="00126AEE">
            <w:pPr>
              <w:jc w:val="center"/>
              <w:rPr>
                <w:rFonts w:asciiTheme="minorHAnsi" w:hAnsiTheme="minorHAnsi"/>
                <w:b/>
                <w:color w:val="000000"/>
                <w:sz w:val="32"/>
                <w:szCs w:val="32"/>
              </w:rPr>
            </w:pPr>
            <w:r w:rsidRPr="00EC04E3">
              <w:rPr>
                <w:rFonts w:asciiTheme="minorHAnsi" w:hAnsiTheme="minorHAnsi"/>
                <w:b/>
                <w:color w:val="000000"/>
                <w:sz w:val="32"/>
                <w:szCs w:val="32"/>
              </w:rPr>
              <w:t>NX FILTRATION</w:t>
            </w:r>
          </w:p>
        </w:tc>
      </w:tr>
      <w:tr w:rsidR="004705A3" w14:paraId="49E02728" w14:textId="77777777" w:rsidTr="006602E4">
        <w:trPr>
          <w:trHeight w:val="454"/>
        </w:trPr>
        <w:tc>
          <w:tcPr>
            <w:tcW w:w="1017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2CC41044" w14:textId="77777777" w:rsidR="004705A3" w:rsidRPr="004705A3" w:rsidRDefault="004705A3" w:rsidP="00B423A5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17</w:t>
            </w:r>
          </w:p>
        </w:tc>
        <w:tc>
          <w:tcPr>
            <w:tcW w:w="1406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78B0C483" w14:textId="77777777" w:rsidR="004705A3" w:rsidRPr="004705A3" w:rsidRDefault="00B423A5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 xml:space="preserve">12 </w:t>
            </w:r>
            <w:r w:rsidRPr="008C60CF">
              <w:rPr>
                <w:rFonts w:asciiTheme="minorHAnsi" w:hAnsiTheme="minorHAnsi"/>
                <w:color w:val="000000"/>
                <w:sz w:val="26"/>
                <w:szCs w:val="26"/>
              </w:rPr>
              <w:t>(4x3)</w:t>
            </w:r>
          </w:p>
        </w:tc>
        <w:tc>
          <w:tcPr>
            <w:tcW w:w="6571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14:paraId="306FBE31" w14:textId="62DA7CD3" w:rsidR="004705A3" w:rsidRPr="00EC04E3" w:rsidRDefault="00440874" w:rsidP="00126AEE">
            <w:pPr>
              <w:jc w:val="center"/>
              <w:rPr>
                <w:rFonts w:asciiTheme="minorHAnsi" w:hAnsiTheme="minorHAnsi"/>
                <w:b/>
                <w:color w:val="000000"/>
                <w:sz w:val="32"/>
                <w:szCs w:val="32"/>
              </w:rPr>
            </w:pPr>
            <w:r>
              <w:rPr>
                <w:rFonts w:asciiTheme="minorHAnsi" w:hAnsiTheme="minorHAnsi"/>
                <w:b/>
                <w:color w:val="000000"/>
                <w:sz w:val="32"/>
                <w:szCs w:val="32"/>
              </w:rPr>
              <w:t>HACH</w:t>
            </w:r>
          </w:p>
        </w:tc>
      </w:tr>
      <w:tr w:rsidR="004705A3" w14:paraId="1B0BA269" w14:textId="77777777" w:rsidTr="006602E4">
        <w:trPr>
          <w:trHeight w:val="454"/>
        </w:trPr>
        <w:tc>
          <w:tcPr>
            <w:tcW w:w="1017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374AFCB4" w14:textId="77777777" w:rsidR="004705A3" w:rsidRPr="004705A3" w:rsidRDefault="004705A3" w:rsidP="00B423A5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18</w:t>
            </w:r>
          </w:p>
        </w:tc>
        <w:tc>
          <w:tcPr>
            <w:tcW w:w="1406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52CD50B1" w14:textId="77777777" w:rsidR="004705A3" w:rsidRPr="004705A3" w:rsidRDefault="00B423A5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 xml:space="preserve">12 </w:t>
            </w:r>
            <w:r w:rsidRPr="008C60CF">
              <w:rPr>
                <w:rFonts w:asciiTheme="minorHAnsi" w:hAnsiTheme="minorHAnsi"/>
                <w:color w:val="000000"/>
                <w:sz w:val="26"/>
                <w:szCs w:val="26"/>
              </w:rPr>
              <w:t>(4x3)</w:t>
            </w:r>
          </w:p>
        </w:tc>
        <w:tc>
          <w:tcPr>
            <w:tcW w:w="6571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14:paraId="299D8532" w14:textId="77777777" w:rsidR="004705A3" w:rsidRPr="00EC04E3" w:rsidRDefault="004705A3" w:rsidP="00C93FA5">
            <w:pPr>
              <w:jc w:val="center"/>
              <w:rPr>
                <w:rFonts w:asciiTheme="minorHAnsi" w:hAnsiTheme="minorHAnsi"/>
                <w:b/>
                <w:color w:val="000000"/>
                <w:sz w:val="32"/>
                <w:szCs w:val="32"/>
              </w:rPr>
            </w:pPr>
          </w:p>
        </w:tc>
      </w:tr>
      <w:tr w:rsidR="004705A3" w14:paraId="572EA70B" w14:textId="77777777" w:rsidTr="006602E4">
        <w:trPr>
          <w:trHeight w:val="454"/>
        </w:trPr>
        <w:tc>
          <w:tcPr>
            <w:tcW w:w="1017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2862686B" w14:textId="602FF3DC"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</w:rPr>
              <w:t>19</w:t>
            </w:r>
          </w:p>
        </w:tc>
        <w:tc>
          <w:tcPr>
            <w:tcW w:w="1406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624C9547" w14:textId="77777777"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6</w:t>
            </w:r>
          </w:p>
        </w:tc>
        <w:tc>
          <w:tcPr>
            <w:tcW w:w="6571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14:paraId="2F07BEC7" w14:textId="0BC8BA95" w:rsidR="004705A3" w:rsidRPr="00EC04E3" w:rsidRDefault="00440874" w:rsidP="00126AEE">
            <w:pPr>
              <w:jc w:val="center"/>
              <w:rPr>
                <w:rFonts w:asciiTheme="minorHAnsi" w:hAnsiTheme="minorHAnsi"/>
                <w:b/>
                <w:color w:val="000000"/>
                <w:sz w:val="32"/>
                <w:szCs w:val="32"/>
              </w:rPr>
            </w:pPr>
            <w:r w:rsidRPr="00440874">
              <w:rPr>
                <w:rFonts w:asciiTheme="minorHAnsi" w:hAnsiTheme="minorHAnsi"/>
                <w:b/>
                <w:color w:val="000000"/>
                <w:sz w:val="32"/>
                <w:szCs w:val="32"/>
              </w:rPr>
              <w:t>ENVIROSEPTIC - DBO Expert France</w:t>
            </w:r>
          </w:p>
        </w:tc>
      </w:tr>
      <w:tr w:rsidR="004705A3" w14:paraId="4762E7D8" w14:textId="77777777" w:rsidTr="006602E4">
        <w:trPr>
          <w:trHeight w:val="454"/>
        </w:trPr>
        <w:tc>
          <w:tcPr>
            <w:tcW w:w="1017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33CB272A" w14:textId="04BE9607"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20</w:t>
            </w:r>
          </w:p>
        </w:tc>
        <w:tc>
          <w:tcPr>
            <w:tcW w:w="1406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13AA4BC1" w14:textId="77777777"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6</w:t>
            </w:r>
          </w:p>
        </w:tc>
        <w:tc>
          <w:tcPr>
            <w:tcW w:w="6571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14:paraId="0728E842" w14:textId="41CF7B64" w:rsidR="004705A3" w:rsidRPr="00EC04E3" w:rsidRDefault="00D36209" w:rsidP="004C7894">
            <w:pPr>
              <w:jc w:val="center"/>
              <w:rPr>
                <w:rFonts w:asciiTheme="minorHAnsi" w:hAnsiTheme="minorHAnsi"/>
                <w:b/>
                <w:color w:val="000000"/>
                <w:sz w:val="32"/>
                <w:szCs w:val="32"/>
              </w:rPr>
            </w:pPr>
            <w:r>
              <w:rPr>
                <w:rFonts w:asciiTheme="minorHAnsi" w:hAnsiTheme="minorHAnsi"/>
                <w:b/>
                <w:color w:val="000000"/>
                <w:sz w:val="32"/>
                <w:szCs w:val="32"/>
              </w:rPr>
              <w:t>DCI ENVIRONNEMENT</w:t>
            </w:r>
          </w:p>
        </w:tc>
      </w:tr>
      <w:tr w:rsidR="004705A3" w14:paraId="1ED2A1BB" w14:textId="77777777" w:rsidTr="006602E4">
        <w:trPr>
          <w:trHeight w:val="454"/>
        </w:trPr>
        <w:tc>
          <w:tcPr>
            <w:tcW w:w="1017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38652854" w14:textId="77777777"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21</w:t>
            </w:r>
          </w:p>
        </w:tc>
        <w:tc>
          <w:tcPr>
            <w:tcW w:w="1406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1BC8F6B5" w14:textId="77777777"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6</w:t>
            </w:r>
          </w:p>
        </w:tc>
        <w:tc>
          <w:tcPr>
            <w:tcW w:w="6571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14:paraId="07AD4F94" w14:textId="313EA1C0" w:rsidR="004705A3" w:rsidRPr="00EC04E3" w:rsidRDefault="005757C9" w:rsidP="00126AEE">
            <w:pPr>
              <w:jc w:val="center"/>
              <w:rPr>
                <w:rFonts w:asciiTheme="minorHAnsi" w:hAnsiTheme="minorHAnsi"/>
                <w:b/>
                <w:color w:val="000000"/>
                <w:sz w:val="32"/>
                <w:szCs w:val="32"/>
              </w:rPr>
            </w:pPr>
            <w:r w:rsidRPr="00D92825">
              <w:rPr>
                <w:rFonts w:asciiTheme="minorHAnsi" w:hAnsiTheme="minorHAnsi"/>
                <w:b/>
                <w:color w:val="000000"/>
                <w:sz w:val="32"/>
                <w:szCs w:val="32"/>
              </w:rPr>
              <w:t>IDEXX</w:t>
            </w:r>
          </w:p>
        </w:tc>
      </w:tr>
      <w:tr w:rsidR="004705A3" w14:paraId="23BBB5BC" w14:textId="77777777" w:rsidTr="006602E4">
        <w:trPr>
          <w:trHeight w:val="454"/>
        </w:trPr>
        <w:tc>
          <w:tcPr>
            <w:tcW w:w="1017" w:type="dxa"/>
            <w:tcBorders>
              <w:top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119348EB" w14:textId="77777777"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22</w:t>
            </w:r>
          </w:p>
        </w:tc>
        <w:tc>
          <w:tcPr>
            <w:tcW w:w="1406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  <w:right w:val="single" w:sz="12" w:space="0" w:color="FBBA00"/>
            </w:tcBorders>
            <w:vAlign w:val="center"/>
          </w:tcPr>
          <w:p w14:paraId="5A612BDF" w14:textId="77777777" w:rsidR="004705A3" w:rsidRPr="004705A3" w:rsidRDefault="00B423A5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6</w:t>
            </w:r>
          </w:p>
        </w:tc>
        <w:tc>
          <w:tcPr>
            <w:tcW w:w="6571" w:type="dxa"/>
            <w:tcBorders>
              <w:top w:val="single" w:sz="12" w:space="0" w:color="FBBA00"/>
              <w:left w:val="single" w:sz="12" w:space="0" w:color="FBBA00"/>
              <w:bottom w:val="single" w:sz="12" w:space="0" w:color="FBBA00"/>
            </w:tcBorders>
            <w:vAlign w:val="center"/>
          </w:tcPr>
          <w:p w14:paraId="5CDCF54F" w14:textId="77777777" w:rsidR="004705A3" w:rsidRPr="00EC04E3" w:rsidRDefault="004705A3" w:rsidP="00126AEE">
            <w:pPr>
              <w:jc w:val="center"/>
              <w:rPr>
                <w:rFonts w:asciiTheme="minorHAnsi" w:hAnsiTheme="minorHAnsi"/>
                <w:b/>
                <w:color w:val="000000"/>
                <w:sz w:val="32"/>
                <w:szCs w:val="32"/>
              </w:rPr>
            </w:pPr>
          </w:p>
        </w:tc>
      </w:tr>
      <w:tr w:rsidR="004705A3" w14:paraId="2A70C2E6" w14:textId="77777777" w:rsidTr="006602E4">
        <w:trPr>
          <w:trHeight w:val="454"/>
        </w:trPr>
        <w:tc>
          <w:tcPr>
            <w:tcW w:w="1017" w:type="dxa"/>
            <w:tcBorders>
              <w:top w:val="single" w:sz="12" w:space="0" w:color="FBBA00"/>
              <w:bottom w:val="thickThinSmallGap" w:sz="18" w:space="0" w:color="00798A"/>
              <w:right w:val="single" w:sz="12" w:space="0" w:color="FBBA00"/>
            </w:tcBorders>
            <w:vAlign w:val="center"/>
          </w:tcPr>
          <w:p w14:paraId="7337C58F" w14:textId="77777777"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23</w:t>
            </w:r>
          </w:p>
        </w:tc>
        <w:tc>
          <w:tcPr>
            <w:tcW w:w="1406" w:type="dxa"/>
            <w:tcBorders>
              <w:top w:val="single" w:sz="12" w:space="0" w:color="FBBA00"/>
              <w:left w:val="single" w:sz="12" w:space="0" w:color="FBBA00"/>
              <w:bottom w:val="thickThinSmallGap" w:sz="18" w:space="0" w:color="00798A"/>
              <w:right w:val="single" w:sz="12" w:space="0" w:color="FBBA00"/>
            </w:tcBorders>
            <w:vAlign w:val="center"/>
          </w:tcPr>
          <w:p w14:paraId="3DA2FE1A" w14:textId="77777777" w:rsidR="004705A3" w:rsidRPr="004705A3" w:rsidRDefault="004705A3" w:rsidP="004705A3">
            <w:pPr>
              <w:jc w:val="center"/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</w:pPr>
            <w:r w:rsidRPr="004705A3">
              <w:rPr>
                <w:rFonts w:asciiTheme="minorHAnsi" w:hAnsiTheme="minorHAnsi"/>
                <w:b/>
                <w:color w:val="000000"/>
                <w:sz w:val="26"/>
                <w:szCs w:val="26"/>
                <w:lang w:val="en-GB"/>
              </w:rPr>
              <w:t>6</w:t>
            </w:r>
          </w:p>
        </w:tc>
        <w:tc>
          <w:tcPr>
            <w:tcW w:w="6571" w:type="dxa"/>
            <w:tcBorders>
              <w:top w:val="single" w:sz="12" w:space="0" w:color="FBBA00"/>
              <w:left w:val="single" w:sz="12" w:space="0" w:color="FBBA00"/>
              <w:bottom w:val="thickThinSmallGap" w:sz="18" w:space="0" w:color="00798A"/>
            </w:tcBorders>
            <w:vAlign w:val="center"/>
          </w:tcPr>
          <w:p w14:paraId="30FB0EBA" w14:textId="0F39A369" w:rsidR="004705A3" w:rsidRPr="00EC04E3" w:rsidRDefault="004705A3" w:rsidP="00126AEE">
            <w:pPr>
              <w:jc w:val="center"/>
              <w:rPr>
                <w:rFonts w:asciiTheme="minorHAnsi" w:hAnsiTheme="minorHAnsi"/>
                <w:b/>
                <w:color w:val="000000"/>
                <w:sz w:val="32"/>
                <w:szCs w:val="32"/>
              </w:rPr>
            </w:pPr>
          </w:p>
        </w:tc>
      </w:tr>
    </w:tbl>
    <w:p w14:paraId="509463CC" w14:textId="6024DD04" w:rsidR="004705A3" w:rsidRPr="00FF684B" w:rsidRDefault="008C60CF" w:rsidP="004705A3">
      <w:pPr>
        <w:rPr>
          <w:rFonts w:asciiTheme="minorHAnsi" w:hAnsiTheme="minorHAnsi"/>
          <w:i/>
          <w:iCs/>
          <w:sz w:val="22"/>
          <w:szCs w:val="22"/>
        </w:rPr>
      </w:pPr>
      <w:r w:rsidRPr="00FF684B">
        <w:rPr>
          <w:rFonts w:asciiTheme="minorHAnsi" w:hAnsiTheme="minorHAnsi"/>
          <w:i/>
          <w:iCs/>
          <w:sz w:val="22"/>
          <w:szCs w:val="22"/>
        </w:rPr>
        <w:t>*</w:t>
      </w:r>
      <w:r w:rsidR="004705A3" w:rsidRPr="00FF684B">
        <w:rPr>
          <w:rFonts w:asciiTheme="minorHAnsi" w:hAnsiTheme="minorHAnsi"/>
          <w:i/>
          <w:iCs/>
          <w:sz w:val="22"/>
          <w:szCs w:val="22"/>
        </w:rPr>
        <w:t xml:space="preserve">Ces stands peuvent être fusionnés </w:t>
      </w:r>
      <w:r w:rsidRPr="00FF684B">
        <w:rPr>
          <w:rFonts w:asciiTheme="minorHAnsi" w:hAnsiTheme="minorHAnsi"/>
          <w:i/>
          <w:iCs/>
          <w:sz w:val="22"/>
          <w:szCs w:val="22"/>
        </w:rPr>
        <w:t>en</w:t>
      </w:r>
      <w:r w:rsidR="004705A3" w:rsidRPr="00FF684B">
        <w:rPr>
          <w:rFonts w:asciiTheme="minorHAnsi" w:hAnsiTheme="minorHAnsi"/>
          <w:i/>
          <w:iCs/>
          <w:sz w:val="22"/>
          <w:szCs w:val="22"/>
        </w:rPr>
        <w:t xml:space="preserve"> stand de 12 m²</w:t>
      </w:r>
      <w:r w:rsidR="00242904" w:rsidRPr="00FF684B">
        <w:rPr>
          <w:rFonts w:asciiTheme="minorHAnsi" w:hAnsiTheme="minorHAnsi"/>
          <w:i/>
          <w:iCs/>
          <w:sz w:val="22"/>
          <w:szCs w:val="22"/>
        </w:rPr>
        <w:t xml:space="preserve"> (6x2)</w:t>
      </w:r>
      <w:r w:rsidRPr="00FF684B">
        <w:rPr>
          <w:rFonts w:asciiTheme="minorHAnsi" w:hAnsiTheme="minorHAnsi"/>
          <w:i/>
          <w:iCs/>
          <w:sz w:val="22"/>
          <w:szCs w:val="22"/>
        </w:rPr>
        <w:t>.</w:t>
      </w:r>
    </w:p>
    <w:p w14:paraId="013FBD0C" w14:textId="46059580" w:rsidR="006602E4" w:rsidRPr="006602E4" w:rsidRDefault="00FF684B" w:rsidP="00FF684B">
      <w:pPr>
        <w:tabs>
          <w:tab w:val="left" w:pos="6631"/>
        </w:tabs>
        <w:rPr>
          <w:rFonts w:asciiTheme="minorHAnsi" w:hAnsiTheme="minorHAnsi"/>
        </w:rPr>
      </w:pPr>
      <w:r>
        <w:rPr>
          <w:rFonts w:asciiTheme="minorHAnsi" w:hAnsiTheme="minorHAnsi"/>
        </w:rPr>
        <w:tab/>
      </w:r>
    </w:p>
    <w:p w14:paraId="2097E5AC" w14:textId="7E52AE96" w:rsidR="006602E4" w:rsidRPr="006602E4" w:rsidRDefault="006602E4" w:rsidP="006602E4">
      <w:pPr>
        <w:tabs>
          <w:tab w:val="left" w:pos="6061"/>
        </w:tabs>
        <w:rPr>
          <w:rFonts w:asciiTheme="minorHAnsi" w:hAnsiTheme="minorHAnsi"/>
        </w:rPr>
      </w:pPr>
      <w:r>
        <w:rPr>
          <w:rFonts w:asciiTheme="minorHAnsi" w:hAnsiTheme="minorHAnsi"/>
        </w:rPr>
        <w:tab/>
      </w:r>
    </w:p>
    <w:sectPr w:rsidR="006602E4" w:rsidRPr="006602E4" w:rsidSect="00EC04E3">
      <w:headerReference w:type="default" r:id="rId7"/>
      <w:footerReference w:type="default" r:id="rId8"/>
      <w:pgSz w:w="11906" w:h="16838"/>
      <w:pgMar w:top="357" w:right="1418" w:bottom="567" w:left="1418" w:header="346" w:footer="5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1AE1ED" w14:textId="77777777" w:rsidR="009703D1" w:rsidRDefault="009703D1">
      <w:r>
        <w:separator/>
      </w:r>
    </w:p>
  </w:endnote>
  <w:endnote w:type="continuationSeparator" w:id="0">
    <w:p w14:paraId="6B80E09F" w14:textId="77777777" w:rsidR="009703D1" w:rsidRDefault="009703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BDE411" w14:textId="6DA57EBA" w:rsidR="006602E4" w:rsidRPr="00FF684B" w:rsidRDefault="006602E4" w:rsidP="006602E4">
    <w:pPr>
      <w:pStyle w:val="Pieddepage"/>
      <w:jc w:val="center"/>
      <w:rPr>
        <w:rFonts w:ascii="Calibri" w:hAnsi="Calibri" w:cstheme="minorHAnsi"/>
        <w:color w:val="7F7F7F" w:themeColor="text1" w:themeTint="80"/>
        <w:sz w:val="28"/>
        <w:szCs w:val="28"/>
      </w:rPr>
    </w:pPr>
    <w:r w:rsidRPr="00FF684B">
      <w:rPr>
        <w:rFonts w:ascii="Calibri" w:hAnsi="Calibri" w:cstheme="minorHAnsi"/>
        <w:sz w:val="28"/>
        <w:szCs w:val="28"/>
      </w:rPr>
      <w:t xml:space="preserve">Contact : </w:t>
    </w:r>
    <w:hyperlink r:id="rId1" w:history="1">
      <w:r w:rsidRPr="00FF684B">
        <w:rPr>
          <w:rStyle w:val="Lienhypertexte"/>
          <w:rFonts w:ascii="Calibri" w:hAnsi="Calibri" w:cstheme="minorHAnsi"/>
          <w:b/>
          <w:bCs/>
          <w:color w:val="00798A"/>
          <w:sz w:val="28"/>
          <w:szCs w:val="28"/>
        </w:rPr>
        <w:t>expo.jie.poitiers@gmail.com</w:t>
      </w:r>
    </w:hyperlink>
    <w:r w:rsidRPr="00FF684B">
      <w:rPr>
        <w:rFonts w:ascii="Calibri" w:hAnsi="Calibri" w:cstheme="minorHAnsi"/>
        <w:sz w:val="28"/>
        <w:szCs w:val="28"/>
      </w:rPr>
      <w:t xml:space="preserve">  -  </w:t>
    </w:r>
    <w:hyperlink r:id="rId2" w:history="1">
      <w:r w:rsidRPr="00FF684B">
        <w:rPr>
          <w:rStyle w:val="Lienhypertexte"/>
          <w:rFonts w:ascii="Calibri" w:hAnsi="Calibri" w:cstheme="minorHAnsi"/>
          <w:b/>
          <w:bCs/>
          <w:color w:val="00798A"/>
          <w:sz w:val="28"/>
          <w:szCs w:val="28"/>
        </w:rPr>
        <w:t>https://jie.apten.org/salon/</w:t>
      </w:r>
    </w:hyperlink>
  </w:p>
  <w:p w14:paraId="27F0ABBE" w14:textId="00FB9BA9" w:rsidR="006602E4" w:rsidRDefault="006602E4" w:rsidP="00EC04E3">
    <w:pPr>
      <w:pStyle w:val="Pieddepage"/>
      <w:jc w:val="right"/>
      <w:rPr>
        <w:rFonts w:ascii="Calibri" w:hAnsi="Calibri" w:cstheme="minorHAnsi"/>
        <w:i/>
        <w:iCs/>
        <w:color w:val="7F7F7F" w:themeColor="text1" w:themeTint="80"/>
        <w:sz w:val="20"/>
        <w:szCs w:val="20"/>
      </w:rPr>
    </w:pPr>
  </w:p>
  <w:p w14:paraId="4F8F600F" w14:textId="77777777" w:rsidR="006602E4" w:rsidRDefault="006602E4" w:rsidP="00EC04E3">
    <w:pPr>
      <w:pStyle w:val="Pieddepage"/>
      <w:jc w:val="right"/>
      <w:rPr>
        <w:rFonts w:ascii="Calibri" w:hAnsi="Calibri" w:cstheme="minorHAnsi"/>
        <w:i/>
        <w:iCs/>
        <w:color w:val="7F7F7F" w:themeColor="text1" w:themeTint="80"/>
        <w:sz w:val="20"/>
        <w:szCs w:val="20"/>
      </w:rPr>
    </w:pPr>
  </w:p>
  <w:p w14:paraId="7D1B42C2" w14:textId="1F24C54E" w:rsidR="00EC04E3" w:rsidRPr="00EC04E3" w:rsidRDefault="00EC04E3" w:rsidP="00EC04E3">
    <w:pPr>
      <w:pStyle w:val="Pieddepage"/>
      <w:jc w:val="right"/>
      <w:rPr>
        <w:rFonts w:ascii="Calibri" w:hAnsi="Calibri" w:cstheme="minorHAnsi"/>
        <w:i/>
        <w:iCs/>
        <w:color w:val="7F7F7F" w:themeColor="text1" w:themeTint="80"/>
        <w:sz w:val="20"/>
        <w:szCs w:val="20"/>
      </w:rPr>
    </w:pPr>
    <w:r w:rsidRPr="00EC04E3">
      <w:rPr>
        <w:rFonts w:ascii="Calibri" w:hAnsi="Calibri" w:cstheme="minorHAnsi"/>
        <w:i/>
        <w:iCs/>
        <w:color w:val="7F7F7F" w:themeColor="text1" w:themeTint="80"/>
        <w:sz w:val="20"/>
        <w:szCs w:val="20"/>
      </w:rPr>
      <w:t xml:space="preserve">MAJ </w:t>
    </w:r>
    <w:r w:rsidRPr="00EC04E3">
      <w:rPr>
        <w:rFonts w:ascii="Calibri" w:hAnsi="Calibri" w:cstheme="minorHAnsi"/>
        <w:i/>
        <w:iCs/>
        <w:color w:val="7F7F7F" w:themeColor="text1" w:themeTint="80"/>
        <w:sz w:val="20"/>
        <w:szCs w:val="20"/>
      </w:rPr>
      <w:fldChar w:fldCharType="begin"/>
    </w:r>
    <w:r w:rsidRPr="00EC04E3">
      <w:rPr>
        <w:rFonts w:ascii="Calibri" w:hAnsi="Calibri" w:cstheme="minorHAnsi"/>
        <w:i/>
        <w:iCs/>
        <w:color w:val="7F7F7F" w:themeColor="text1" w:themeTint="80"/>
        <w:sz w:val="20"/>
        <w:szCs w:val="20"/>
      </w:rPr>
      <w:instrText xml:space="preserve"> TIME \@ "dd/MM/yyyy HH:mm" </w:instrText>
    </w:r>
    <w:r w:rsidRPr="00EC04E3">
      <w:rPr>
        <w:rFonts w:ascii="Calibri" w:hAnsi="Calibri" w:cstheme="minorHAnsi"/>
        <w:i/>
        <w:iCs/>
        <w:color w:val="7F7F7F" w:themeColor="text1" w:themeTint="80"/>
        <w:sz w:val="20"/>
        <w:szCs w:val="20"/>
      </w:rPr>
      <w:fldChar w:fldCharType="separate"/>
    </w:r>
    <w:r w:rsidR="00737A68">
      <w:rPr>
        <w:rFonts w:ascii="Calibri" w:hAnsi="Calibri" w:cstheme="minorHAnsi"/>
        <w:i/>
        <w:iCs/>
        <w:noProof/>
        <w:color w:val="7F7F7F" w:themeColor="text1" w:themeTint="80"/>
        <w:sz w:val="20"/>
        <w:szCs w:val="20"/>
      </w:rPr>
      <w:t>27/09/2022 12:01</w:t>
    </w:r>
    <w:r w:rsidRPr="00EC04E3">
      <w:rPr>
        <w:rFonts w:ascii="Calibri" w:hAnsi="Calibri" w:cstheme="minorHAnsi"/>
        <w:i/>
        <w:iCs/>
        <w:color w:val="7F7F7F" w:themeColor="text1" w:themeTint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8F56A3" w14:textId="77777777" w:rsidR="009703D1" w:rsidRDefault="009703D1">
      <w:r>
        <w:separator/>
      </w:r>
    </w:p>
  </w:footnote>
  <w:footnote w:type="continuationSeparator" w:id="0">
    <w:p w14:paraId="2BB17ADF" w14:textId="77777777" w:rsidR="009703D1" w:rsidRDefault="009703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934C6B" w14:textId="276448A6" w:rsidR="008C60CF" w:rsidRDefault="009A32A9" w:rsidP="008C60CF">
    <w:pPr>
      <w:jc w:val="center"/>
      <w:rPr>
        <w:rFonts w:asciiTheme="minorHAnsi" w:hAnsiTheme="minorHAnsi"/>
        <w:b/>
        <w:bCs/>
        <w:sz w:val="32"/>
        <w:szCs w:val="32"/>
      </w:rPr>
    </w:pPr>
    <w:r>
      <w:rPr>
        <w:b/>
        <w:noProof/>
        <w:sz w:val="12"/>
        <w:szCs w:val="12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4D43D136" wp14:editId="1E13E7D4">
              <wp:simplePos x="0" y="0"/>
              <wp:positionH relativeFrom="column">
                <wp:posOffset>5138420</wp:posOffset>
              </wp:positionH>
              <wp:positionV relativeFrom="paragraph">
                <wp:posOffset>37465</wp:posOffset>
              </wp:positionV>
              <wp:extent cx="1250950" cy="1000125"/>
              <wp:effectExtent l="0" t="0" r="6350" b="9525"/>
              <wp:wrapNone/>
              <wp:docPr id="3" name="Groupe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50950" cy="1000125"/>
                        <a:chOff x="0" y="0"/>
                        <a:chExt cx="1250950" cy="1000125"/>
                      </a:xfrm>
                    </wpg:grpSpPr>
                    <pic:pic xmlns:pic="http://schemas.openxmlformats.org/drawingml/2006/picture">
                      <pic:nvPicPr>
                        <pic:cNvPr id="11" name="Image 1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57150"/>
                          <a:ext cx="1191260" cy="9429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" name="Image 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95300" y="0"/>
                          <a:ext cx="755650" cy="7556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group w14:anchorId="1CC85C5B" id="Groupe 3" o:spid="_x0000_s1026" style="position:absolute;margin-left:404.6pt;margin-top:2.95pt;width:98.5pt;height:78.75pt;z-index:251668480" coordsize="12509,100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11" o:spid="_x0000_s1027" type="#_x0000_t75" style="position:absolute;top:571;width:11912;height:9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">
                <v:imagedata r:id="rId3" o:title=""/>
              </v:shape>
              <v:shape id="Image 1" o:spid="_x0000_s1028" type="#_x0000_t75" style="position:absolute;left:4953;width:7556;height:75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">
                <v:imagedata r:id="rId4" o:title=""/>
              </v:shape>
            </v:group>
          </w:pict>
        </mc:Fallback>
      </mc:AlternateContent>
    </w:r>
    <w:r w:rsidR="00635EE3">
      <w:rPr>
        <w:b/>
        <w:noProof/>
        <w:sz w:val="12"/>
        <w:szCs w:val="12"/>
      </w:rPr>
      <w:drawing>
        <wp:anchor distT="0" distB="0" distL="114300" distR="114300" simplePos="0" relativeHeight="251666432" behindDoc="0" locked="0" layoutInCell="1" allowOverlap="1" wp14:anchorId="726BC03F" wp14:editId="5EF47CE5">
          <wp:simplePos x="0" y="0"/>
          <wp:positionH relativeFrom="column">
            <wp:posOffset>-605155</wp:posOffset>
          </wp:positionH>
          <wp:positionV relativeFrom="paragraph">
            <wp:posOffset>37465</wp:posOffset>
          </wp:positionV>
          <wp:extent cx="1332000" cy="1332000"/>
          <wp:effectExtent l="0" t="0" r="1905" b="1905"/>
          <wp:wrapNone/>
          <wp:docPr id="2" name="Image 2" descr="Une image contenant text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2" descr="Une image contenant texte&#10;&#10;Description générée automatiquement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2000" cy="13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02E4">
      <w:rPr>
        <w:rFonts w:asciiTheme="minorHAnsi" w:hAnsiTheme="minorHAnsi"/>
        <w:b/>
        <w:bCs/>
        <w:sz w:val="32"/>
        <w:szCs w:val="32"/>
      </w:rPr>
      <w:t xml:space="preserve">Congrès </w:t>
    </w:r>
    <w:r w:rsidR="008C60CF" w:rsidRPr="004705A3">
      <w:rPr>
        <w:rFonts w:asciiTheme="minorHAnsi" w:hAnsiTheme="minorHAnsi"/>
        <w:b/>
        <w:bCs/>
        <w:sz w:val="32"/>
        <w:szCs w:val="32"/>
      </w:rPr>
      <w:t>JOURNEES INFORMATION EAUX</w:t>
    </w:r>
    <w:r w:rsidR="008C60CF">
      <w:rPr>
        <w:rFonts w:asciiTheme="minorHAnsi" w:hAnsiTheme="minorHAnsi"/>
        <w:b/>
        <w:bCs/>
        <w:sz w:val="32"/>
        <w:szCs w:val="32"/>
      </w:rPr>
      <w:t xml:space="preserve"> </w:t>
    </w:r>
    <w:r w:rsidR="008C60CF" w:rsidRPr="004705A3">
      <w:rPr>
        <w:rFonts w:asciiTheme="minorHAnsi" w:hAnsiTheme="minorHAnsi"/>
        <w:b/>
        <w:bCs/>
        <w:sz w:val="32"/>
        <w:szCs w:val="32"/>
      </w:rPr>
      <w:t>Poitiers</w:t>
    </w:r>
  </w:p>
  <w:p w14:paraId="23E798DD" w14:textId="365BC10F" w:rsidR="00BC0522" w:rsidRPr="00BC0522" w:rsidRDefault="00BC0522" w:rsidP="00BC0522">
    <w:pPr>
      <w:spacing w:line="228" w:lineRule="auto"/>
      <w:ind w:left="142"/>
      <w:jc w:val="center"/>
      <w:rPr>
        <w:rFonts w:asciiTheme="minorHAnsi" w:eastAsiaTheme="minorHAnsi" w:hAnsiTheme="minorHAnsi" w:cstheme="minorBidi"/>
        <w:b/>
        <w:bCs/>
        <w:color w:val="FBBA00"/>
        <w:sz w:val="40"/>
        <w:szCs w:val="40"/>
        <w:lang w:eastAsia="en-US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textFill>
          <w14:gradFill>
            <w14:gsLst>
              <w14:gs w14:pos="0">
                <w14:srgbClr w14:val="FBBA00">
                  <w14:shade w14:val="30000"/>
                  <w14:satMod w14:val="115000"/>
                </w14:srgbClr>
              </w14:gs>
              <w14:gs w14:pos="50000">
                <w14:srgbClr w14:val="FBBA00">
                  <w14:shade w14:val="67500"/>
                  <w14:satMod w14:val="115000"/>
                </w14:srgbClr>
              </w14:gs>
              <w14:gs w14:pos="100000">
                <w14:srgbClr w14:val="FBBA00">
                  <w14:shade w14:val="100000"/>
                  <w14:satMod w14:val="115000"/>
                </w14:srgbClr>
              </w14:gs>
            </w14:gsLst>
            <w14:lin w14:ang="5400000" w14:scaled="0"/>
          </w14:gradFill>
        </w14:textFill>
      </w:rPr>
    </w:pPr>
    <w:r w:rsidRPr="00BC0522">
      <w:rPr>
        <w:rFonts w:asciiTheme="minorHAnsi" w:eastAsiaTheme="minorHAnsi" w:hAnsiTheme="minorHAnsi" w:cstheme="minorBidi"/>
        <w:b/>
        <w:bCs/>
        <w:color w:val="FBBA00"/>
        <w:sz w:val="40"/>
        <w:szCs w:val="40"/>
        <w:lang w:eastAsia="en-US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textFill>
          <w14:gradFill>
            <w14:gsLst>
              <w14:gs w14:pos="0">
                <w14:srgbClr w14:val="FBBA00">
                  <w14:shade w14:val="30000"/>
                  <w14:satMod w14:val="115000"/>
                </w14:srgbClr>
              </w14:gs>
              <w14:gs w14:pos="50000">
                <w14:srgbClr w14:val="FBBA00">
                  <w14:shade w14:val="67500"/>
                  <w14:satMod w14:val="115000"/>
                </w14:srgbClr>
              </w14:gs>
              <w14:gs w14:pos="100000">
                <w14:srgbClr w14:val="FBBA00">
                  <w14:shade w14:val="100000"/>
                  <w14:satMod w14:val="115000"/>
                </w14:srgbClr>
              </w14:gs>
            </w14:gsLst>
            <w14:lin w14:ang="5400000" w14:scaled="0"/>
          </w14:gradFill>
        </w14:textFill>
      </w:rPr>
      <w:t>11 • 12 • 13 octobre 2022</w:t>
    </w:r>
  </w:p>
  <w:p w14:paraId="06E010A8" w14:textId="1109DA23" w:rsidR="008C60CF" w:rsidRPr="008C60CF" w:rsidRDefault="008C60CF" w:rsidP="008C60CF">
    <w:pPr>
      <w:jc w:val="center"/>
      <w:rPr>
        <w:rFonts w:asciiTheme="minorHAnsi" w:hAnsiTheme="minorHAnsi"/>
        <w:b/>
        <w:bCs/>
        <w:sz w:val="20"/>
        <w:szCs w:val="20"/>
      </w:rPr>
    </w:pPr>
  </w:p>
  <w:p w14:paraId="5CEBC39D" w14:textId="5701E03D" w:rsidR="00354F91" w:rsidRDefault="00354F91" w:rsidP="00E84B43">
    <w:pPr>
      <w:jc w:val="center"/>
      <w:rPr>
        <w:rFonts w:asciiTheme="minorHAnsi" w:hAnsiTheme="minorHAnsi"/>
        <w:b/>
        <w:bCs/>
        <w:sz w:val="36"/>
        <w:szCs w:val="36"/>
      </w:rPr>
    </w:pPr>
    <w:r w:rsidRPr="004705A3">
      <w:rPr>
        <w:rFonts w:asciiTheme="minorHAnsi" w:hAnsiTheme="minorHAnsi"/>
        <w:b/>
        <w:bCs/>
        <w:sz w:val="36"/>
        <w:szCs w:val="36"/>
      </w:rPr>
      <w:t>RESERVATIONS</w:t>
    </w:r>
    <w:r w:rsidR="00BC0522">
      <w:rPr>
        <w:rFonts w:asciiTheme="minorHAnsi" w:hAnsiTheme="minorHAnsi"/>
        <w:b/>
        <w:bCs/>
        <w:sz w:val="36"/>
        <w:szCs w:val="36"/>
      </w:rPr>
      <w:t xml:space="preserve"> DE STAND</w:t>
    </w:r>
    <w:r w:rsidR="00EC04E3">
      <w:rPr>
        <w:rFonts w:asciiTheme="minorHAnsi" w:hAnsiTheme="minorHAnsi"/>
        <w:b/>
        <w:bCs/>
        <w:sz w:val="36"/>
        <w:szCs w:val="36"/>
      </w:rPr>
      <w:t>S</w:t>
    </w:r>
  </w:p>
  <w:p w14:paraId="195B9B3F" w14:textId="14C4E228" w:rsidR="006602E4" w:rsidRPr="004705A3" w:rsidRDefault="006602E4" w:rsidP="00E84B43">
    <w:pPr>
      <w:jc w:val="center"/>
      <w:rPr>
        <w:rFonts w:asciiTheme="minorHAnsi" w:hAnsiTheme="minorHAnsi"/>
        <w:b/>
        <w:bCs/>
        <w:sz w:val="36"/>
        <w:szCs w:val="36"/>
      </w:rPr>
    </w:pPr>
    <w:r>
      <w:rPr>
        <w:rFonts w:asciiTheme="minorHAnsi" w:hAnsiTheme="minorHAnsi"/>
        <w:b/>
        <w:bCs/>
        <w:sz w:val="36"/>
        <w:szCs w:val="36"/>
      </w:rPr>
      <w:t>sur le salon d’exposition</w:t>
    </w:r>
  </w:p>
  <w:p w14:paraId="5BBC3BEB" w14:textId="77777777" w:rsidR="004705A3" w:rsidRPr="004705A3" w:rsidRDefault="004705A3" w:rsidP="00E84B43">
    <w:pPr>
      <w:jc w:val="center"/>
      <w:rPr>
        <w:b/>
        <w:bCs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nl-NL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NDY0MzM3sjQ1srBU0lEKTi0uzszPAykwqQUAQfm7MywAAAA="/>
  </w:docVars>
  <w:rsids>
    <w:rsidRoot w:val="004C024A"/>
    <w:rsid w:val="00017A00"/>
    <w:rsid w:val="00022974"/>
    <w:rsid w:val="00035ABC"/>
    <w:rsid w:val="00040089"/>
    <w:rsid w:val="0004629E"/>
    <w:rsid w:val="00054D35"/>
    <w:rsid w:val="00066925"/>
    <w:rsid w:val="00080F6B"/>
    <w:rsid w:val="00085574"/>
    <w:rsid w:val="000A3D14"/>
    <w:rsid w:val="000A5A67"/>
    <w:rsid w:val="000B1A05"/>
    <w:rsid w:val="000B1BE8"/>
    <w:rsid w:val="000D1F6E"/>
    <w:rsid w:val="000D338C"/>
    <w:rsid w:val="000D6F70"/>
    <w:rsid w:val="000E1353"/>
    <w:rsid w:val="000E147F"/>
    <w:rsid w:val="000E41C8"/>
    <w:rsid w:val="001008D8"/>
    <w:rsid w:val="00103367"/>
    <w:rsid w:val="0010387E"/>
    <w:rsid w:val="00124D04"/>
    <w:rsid w:val="00126AEE"/>
    <w:rsid w:val="00126B10"/>
    <w:rsid w:val="001373D1"/>
    <w:rsid w:val="00142279"/>
    <w:rsid w:val="00151E3A"/>
    <w:rsid w:val="00152E65"/>
    <w:rsid w:val="001605C9"/>
    <w:rsid w:val="00161D91"/>
    <w:rsid w:val="00167610"/>
    <w:rsid w:val="001806A1"/>
    <w:rsid w:val="00184445"/>
    <w:rsid w:val="00186170"/>
    <w:rsid w:val="001A1D4C"/>
    <w:rsid w:val="001B19BC"/>
    <w:rsid w:val="001B358E"/>
    <w:rsid w:val="001C2ACC"/>
    <w:rsid w:val="001C4A80"/>
    <w:rsid w:val="001D2259"/>
    <w:rsid w:val="001D2BD7"/>
    <w:rsid w:val="001E4112"/>
    <w:rsid w:val="001E554F"/>
    <w:rsid w:val="001F4C7A"/>
    <w:rsid w:val="001F656D"/>
    <w:rsid w:val="00202EFC"/>
    <w:rsid w:val="00202F74"/>
    <w:rsid w:val="00210682"/>
    <w:rsid w:val="002148F6"/>
    <w:rsid w:val="00217CA7"/>
    <w:rsid w:val="00224A59"/>
    <w:rsid w:val="00227383"/>
    <w:rsid w:val="00232F23"/>
    <w:rsid w:val="002346D7"/>
    <w:rsid w:val="00242904"/>
    <w:rsid w:val="00243FF2"/>
    <w:rsid w:val="00251D0E"/>
    <w:rsid w:val="002626FC"/>
    <w:rsid w:val="00264BB6"/>
    <w:rsid w:val="002771F0"/>
    <w:rsid w:val="002825A5"/>
    <w:rsid w:val="002B0989"/>
    <w:rsid w:val="002B6981"/>
    <w:rsid w:val="002C2CF2"/>
    <w:rsid w:val="002D132F"/>
    <w:rsid w:val="002E4DD7"/>
    <w:rsid w:val="003041A7"/>
    <w:rsid w:val="00325B60"/>
    <w:rsid w:val="00330447"/>
    <w:rsid w:val="0033121C"/>
    <w:rsid w:val="00333DA2"/>
    <w:rsid w:val="00341DF9"/>
    <w:rsid w:val="0034292B"/>
    <w:rsid w:val="00350439"/>
    <w:rsid w:val="00351A0E"/>
    <w:rsid w:val="00353CC1"/>
    <w:rsid w:val="00354F91"/>
    <w:rsid w:val="003603AA"/>
    <w:rsid w:val="0036130B"/>
    <w:rsid w:val="00373038"/>
    <w:rsid w:val="00376EB6"/>
    <w:rsid w:val="00381E45"/>
    <w:rsid w:val="00386C2B"/>
    <w:rsid w:val="00391DA5"/>
    <w:rsid w:val="00393E94"/>
    <w:rsid w:val="003A3901"/>
    <w:rsid w:val="003A5848"/>
    <w:rsid w:val="003A615F"/>
    <w:rsid w:val="003B144A"/>
    <w:rsid w:val="003E22D2"/>
    <w:rsid w:val="003E5E4B"/>
    <w:rsid w:val="003E660C"/>
    <w:rsid w:val="003F2844"/>
    <w:rsid w:val="00401665"/>
    <w:rsid w:val="00401F17"/>
    <w:rsid w:val="004049A0"/>
    <w:rsid w:val="00411559"/>
    <w:rsid w:val="00414D2F"/>
    <w:rsid w:val="004171A9"/>
    <w:rsid w:val="00440874"/>
    <w:rsid w:val="00441707"/>
    <w:rsid w:val="004423BF"/>
    <w:rsid w:val="00453593"/>
    <w:rsid w:val="00454085"/>
    <w:rsid w:val="00460537"/>
    <w:rsid w:val="004646A7"/>
    <w:rsid w:val="004705A3"/>
    <w:rsid w:val="004727B7"/>
    <w:rsid w:val="00484CE7"/>
    <w:rsid w:val="00490B81"/>
    <w:rsid w:val="004A5C42"/>
    <w:rsid w:val="004B6807"/>
    <w:rsid w:val="004C024A"/>
    <w:rsid w:val="004C224E"/>
    <w:rsid w:val="004C7894"/>
    <w:rsid w:val="004D0460"/>
    <w:rsid w:val="004D6F3E"/>
    <w:rsid w:val="004E0046"/>
    <w:rsid w:val="004E3D38"/>
    <w:rsid w:val="004F241E"/>
    <w:rsid w:val="00527361"/>
    <w:rsid w:val="00527726"/>
    <w:rsid w:val="005320D4"/>
    <w:rsid w:val="00532E08"/>
    <w:rsid w:val="00550280"/>
    <w:rsid w:val="0055194C"/>
    <w:rsid w:val="00553CC4"/>
    <w:rsid w:val="005638F1"/>
    <w:rsid w:val="00567068"/>
    <w:rsid w:val="00572469"/>
    <w:rsid w:val="005756FA"/>
    <w:rsid w:val="005757C9"/>
    <w:rsid w:val="005802BD"/>
    <w:rsid w:val="00587953"/>
    <w:rsid w:val="00594BC0"/>
    <w:rsid w:val="00597988"/>
    <w:rsid w:val="005D2C6F"/>
    <w:rsid w:val="005E0855"/>
    <w:rsid w:val="005E2572"/>
    <w:rsid w:val="00602196"/>
    <w:rsid w:val="0061519B"/>
    <w:rsid w:val="0062251D"/>
    <w:rsid w:val="00631594"/>
    <w:rsid w:val="006344C8"/>
    <w:rsid w:val="00635EE3"/>
    <w:rsid w:val="006526B0"/>
    <w:rsid w:val="006602E4"/>
    <w:rsid w:val="00663FC7"/>
    <w:rsid w:val="00667B07"/>
    <w:rsid w:val="00672ADE"/>
    <w:rsid w:val="006735E3"/>
    <w:rsid w:val="0068032A"/>
    <w:rsid w:val="006A0E42"/>
    <w:rsid w:val="006A2AF7"/>
    <w:rsid w:val="006B2B5A"/>
    <w:rsid w:val="006B3F40"/>
    <w:rsid w:val="006C2536"/>
    <w:rsid w:val="006D1FE2"/>
    <w:rsid w:val="006E5DF8"/>
    <w:rsid w:val="006F59B3"/>
    <w:rsid w:val="00700016"/>
    <w:rsid w:val="00701871"/>
    <w:rsid w:val="00705BCB"/>
    <w:rsid w:val="00706A06"/>
    <w:rsid w:val="00706B6E"/>
    <w:rsid w:val="007126E6"/>
    <w:rsid w:val="0071279B"/>
    <w:rsid w:val="00712978"/>
    <w:rsid w:val="0071558A"/>
    <w:rsid w:val="00721DA7"/>
    <w:rsid w:val="00723152"/>
    <w:rsid w:val="007300A7"/>
    <w:rsid w:val="007316C1"/>
    <w:rsid w:val="00737A68"/>
    <w:rsid w:val="00742015"/>
    <w:rsid w:val="00743BC0"/>
    <w:rsid w:val="00745662"/>
    <w:rsid w:val="0075216D"/>
    <w:rsid w:val="007547C0"/>
    <w:rsid w:val="00765E40"/>
    <w:rsid w:val="00777391"/>
    <w:rsid w:val="00783B42"/>
    <w:rsid w:val="00786412"/>
    <w:rsid w:val="007A691E"/>
    <w:rsid w:val="007B0A92"/>
    <w:rsid w:val="007B1E83"/>
    <w:rsid w:val="007C0CF0"/>
    <w:rsid w:val="007C3EB6"/>
    <w:rsid w:val="007C7C62"/>
    <w:rsid w:val="007D5EE6"/>
    <w:rsid w:val="007D60A3"/>
    <w:rsid w:val="007D7CEE"/>
    <w:rsid w:val="007E3B2B"/>
    <w:rsid w:val="007E3CD5"/>
    <w:rsid w:val="007E4D47"/>
    <w:rsid w:val="007E76BE"/>
    <w:rsid w:val="007F6E31"/>
    <w:rsid w:val="007F704F"/>
    <w:rsid w:val="00801D4F"/>
    <w:rsid w:val="00806D32"/>
    <w:rsid w:val="00807A3E"/>
    <w:rsid w:val="008138AB"/>
    <w:rsid w:val="008175AC"/>
    <w:rsid w:val="00827B2E"/>
    <w:rsid w:val="00832B9A"/>
    <w:rsid w:val="00842233"/>
    <w:rsid w:val="008770D8"/>
    <w:rsid w:val="00880BB0"/>
    <w:rsid w:val="00881132"/>
    <w:rsid w:val="008B13AD"/>
    <w:rsid w:val="008C60CF"/>
    <w:rsid w:val="008C7D37"/>
    <w:rsid w:val="008D4D52"/>
    <w:rsid w:val="008E71F4"/>
    <w:rsid w:val="008F035C"/>
    <w:rsid w:val="008F441E"/>
    <w:rsid w:val="009069D7"/>
    <w:rsid w:val="00914DA3"/>
    <w:rsid w:val="009157AE"/>
    <w:rsid w:val="0091735B"/>
    <w:rsid w:val="0092475F"/>
    <w:rsid w:val="00937647"/>
    <w:rsid w:val="009559FE"/>
    <w:rsid w:val="00957148"/>
    <w:rsid w:val="009703D1"/>
    <w:rsid w:val="00971800"/>
    <w:rsid w:val="00975865"/>
    <w:rsid w:val="00976588"/>
    <w:rsid w:val="00982061"/>
    <w:rsid w:val="009850AD"/>
    <w:rsid w:val="00995B8E"/>
    <w:rsid w:val="009961DE"/>
    <w:rsid w:val="009A1684"/>
    <w:rsid w:val="009A25BA"/>
    <w:rsid w:val="009A32A9"/>
    <w:rsid w:val="009A6DAA"/>
    <w:rsid w:val="009A7E1C"/>
    <w:rsid w:val="009C20B7"/>
    <w:rsid w:val="009C336F"/>
    <w:rsid w:val="009C76C4"/>
    <w:rsid w:val="009D16A6"/>
    <w:rsid w:val="009D79A3"/>
    <w:rsid w:val="009F1883"/>
    <w:rsid w:val="00A04844"/>
    <w:rsid w:val="00A148B4"/>
    <w:rsid w:val="00A33378"/>
    <w:rsid w:val="00A372E1"/>
    <w:rsid w:val="00A54278"/>
    <w:rsid w:val="00A56F8B"/>
    <w:rsid w:val="00A578A8"/>
    <w:rsid w:val="00A709B0"/>
    <w:rsid w:val="00A72493"/>
    <w:rsid w:val="00A826E5"/>
    <w:rsid w:val="00A95F68"/>
    <w:rsid w:val="00A96F26"/>
    <w:rsid w:val="00AB627C"/>
    <w:rsid w:val="00AC1F66"/>
    <w:rsid w:val="00AD29BA"/>
    <w:rsid w:val="00AD7DF9"/>
    <w:rsid w:val="00AE460D"/>
    <w:rsid w:val="00AE6BB6"/>
    <w:rsid w:val="00AF0F2F"/>
    <w:rsid w:val="00AF7F37"/>
    <w:rsid w:val="00B02B72"/>
    <w:rsid w:val="00B03080"/>
    <w:rsid w:val="00B21FF8"/>
    <w:rsid w:val="00B34B47"/>
    <w:rsid w:val="00B415D4"/>
    <w:rsid w:val="00B423A5"/>
    <w:rsid w:val="00B42C91"/>
    <w:rsid w:val="00B474B3"/>
    <w:rsid w:val="00B52D2A"/>
    <w:rsid w:val="00B534A4"/>
    <w:rsid w:val="00B55C62"/>
    <w:rsid w:val="00B63617"/>
    <w:rsid w:val="00B64E93"/>
    <w:rsid w:val="00B667D6"/>
    <w:rsid w:val="00B853F7"/>
    <w:rsid w:val="00B85A9E"/>
    <w:rsid w:val="00B90354"/>
    <w:rsid w:val="00BA693D"/>
    <w:rsid w:val="00BC0522"/>
    <w:rsid w:val="00BC3B60"/>
    <w:rsid w:val="00BC6F27"/>
    <w:rsid w:val="00BD1100"/>
    <w:rsid w:val="00BD2F15"/>
    <w:rsid w:val="00BD4C99"/>
    <w:rsid w:val="00BD56D8"/>
    <w:rsid w:val="00BE3FBA"/>
    <w:rsid w:val="00BE4CA0"/>
    <w:rsid w:val="00BF747B"/>
    <w:rsid w:val="00C01686"/>
    <w:rsid w:val="00C07553"/>
    <w:rsid w:val="00C130FC"/>
    <w:rsid w:val="00C179AE"/>
    <w:rsid w:val="00C34FD9"/>
    <w:rsid w:val="00C3636A"/>
    <w:rsid w:val="00C445AC"/>
    <w:rsid w:val="00C558DA"/>
    <w:rsid w:val="00C55AEC"/>
    <w:rsid w:val="00C56B79"/>
    <w:rsid w:val="00C72068"/>
    <w:rsid w:val="00C747CD"/>
    <w:rsid w:val="00C74F6D"/>
    <w:rsid w:val="00C754D9"/>
    <w:rsid w:val="00C7584A"/>
    <w:rsid w:val="00C77739"/>
    <w:rsid w:val="00C93E93"/>
    <w:rsid w:val="00C93FA5"/>
    <w:rsid w:val="00CA1530"/>
    <w:rsid w:val="00CA2BED"/>
    <w:rsid w:val="00CB3871"/>
    <w:rsid w:val="00CE0B96"/>
    <w:rsid w:val="00CE70E8"/>
    <w:rsid w:val="00D17466"/>
    <w:rsid w:val="00D27B4D"/>
    <w:rsid w:val="00D3506E"/>
    <w:rsid w:val="00D36209"/>
    <w:rsid w:val="00D362C5"/>
    <w:rsid w:val="00D40062"/>
    <w:rsid w:val="00D63A1F"/>
    <w:rsid w:val="00D73135"/>
    <w:rsid w:val="00D77752"/>
    <w:rsid w:val="00D8386C"/>
    <w:rsid w:val="00D90185"/>
    <w:rsid w:val="00D92825"/>
    <w:rsid w:val="00D933E5"/>
    <w:rsid w:val="00D95F9E"/>
    <w:rsid w:val="00DA4434"/>
    <w:rsid w:val="00DB46E2"/>
    <w:rsid w:val="00DB484E"/>
    <w:rsid w:val="00DC26F6"/>
    <w:rsid w:val="00DC5413"/>
    <w:rsid w:val="00DD59EF"/>
    <w:rsid w:val="00DF2C74"/>
    <w:rsid w:val="00E065BB"/>
    <w:rsid w:val="00E31EF1"/>
    <w:rsid w:val="00E332C0"/>
    <w:rsid w:val="00E35DF2"/>
    <w:rsid w:val="00E438F9"/>
    <w:rsid w:val="00E44140"/>
    <w:rsid w:val="00E475F7"/>
    <w:rsid w:val="00E53D3A"/>
    <w:rsid w:val="00E64DEE"/>
    <w:rsid w:val="00E76D7F"/>
    <w:rsid w:val="00E77B3B"/>
    <w:rsid w:val="00E84B43"/>
    <w:rsid w:val="00EA32A3"/>
    <w:rsid w:val="00EB0403"/>
    <w:rsid w:val="00EB3359"/>
    <w:rsid w:val="00EC04E3"/>
    <w:rsid w:val="00ED3057"/>
    <w:rsid w:val="00ED305C"/>
    <w:rsid w:val="00ED4DC3"/>
    <w:rsid w:val="00ED56F7"/>
    <w:rsid w:val="00ED63B2"/>
    <w:rsid w:val="00EF7D80"/>
    <w:rsid w:val="00F01B9F"/>
    <w:rsid w:val="00F14D4B"/>
    <w:rsid w:val="00F26F6B"/>
    <w:rsid w:val="00F57B7D"/>
    <w:rsid w:val="00F60C2F"/>
    <w:rsid w:val="00F70C71"/>
    <w:rsid w:val="00F73555"/>
    <w:rsid w:val="00F74704"/>
    <w:rsid w:val="00F953A3"/>
    <w:rsid w:val="00FA2594"/>
    <w:rsid w:val="00FA428F"/>
    <w:rsid w:val="00FC4172"/>
    <w:rsid w:val="00FC540B"/>
    <w:rsid w:val="00FD1BB4"/>
    <w:rsid w:val="00FD50FE"/>
    <w:rsid w:val="00FF416C"/>
    <w:rsid w:val="00FF53DC"/>
    <w:rsid w:val="00FF6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253B196"/>
  <w15:docId w15:val="{3B7B8085-5A93-45C4-9728-CB77409BF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0BB0"/>
    <w:rPr>
      <w:sz w:val="24"/>
      <w:szCs w:val="24"/>
    </w:rPr>
  </w:style>
  <w:style w:type="paragraph" w:styleId="Titre1">
    <w:name w:val="heading 1"/>
    <w:basedOn w:val="Normal"/>
    <w:next w:val="Normal"/>
    <w:qFormat/>
    <w:rsid w:val="00880BB0"/>
    <w:pPr>
      <w:keepNext/>
      <w:jc w:val="center"/>
      <w:outlineLvl w:val="0"/>
    </w:pPr>
    <w:rPr>
      <w:b/>
      <w:color w:val="000000"/>
      <w:sz w:val="28"/>
      <w:lang w:val="en-GB"/>
    </w:rPr>
  </w:style>
  <w:style w:type="paragraph" w:styleId="Titre2">
    <w:name w:val="heading 2"/>
    <w:basedOn w:val="Normal"/>
    <w:next w:val="Normal"/>
    <w:qFormat/>
    <w:rsid w:val="00880BB0"/>
    <w:pPr>
      <w:keepNext/>
      <w:jc w:val="center"/>
      <w:outlineLvl w:val="1"/>
    </w:pPr>
    <w:rPr>
      <w:b/>
      <w:color w:val="000000"/>
    </w:rPr>
  </w:style>
  <w:style w:type="paragraph" w:styleId="Titre3">
    <w:name w:val="heading 3"/>
    <w:basedOn w:val="Normal"/>
    <w:next w:val="Normal"/>
    <w:qFormat/>
    <w:rsid w:val="00880BB0"/>
    <w:pPr>
      <w:keepNext/>
      <w:jc w:val="center"/>
      <w:outlineLvl w:val="2"/>
    </w:pPr>
    <w:rPr>
      <w:b/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Style1">
    <w:name w:val="Style1"/>
    <w:basedOn w:val="Accentuation"/>
    <w:rsid w:val="00880BB0"/>
    <w:rPr>
      <w:i/>
      <w:iCs/>
    </w:rPr>
  </w:style>
  <w:style w:type="character" w:styleId="Accentuation">
    <w:name w:val="Emphasis"/>
    <w:qFormat/>
    <w:rsid w:val="00880BB0"/>
    <w:rPr>
      <w:i/>
      <w:iCs/>
    </w:rPr>
  </w:style>
  <w:style w:type="paragraph" w:styleId="Titre">
    <w:name w:val="Title"/>
    <w:basedOn w:val="Normal"/>
    <w:qFormat/>
    <w:rsid w:val="00880BB0"/>
    <w:pPr>
      <w:jc w:val="center"/>
    </w:pPr>
    <w:rPr>
      <w:b/>
      <w:bCs/>
      <w:sz w:val="28"/>
      <w:u w:val="single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7E4D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PrformatHTMLCar">
    <w:name w:val="Préformaté HTML Car"/>
    <w:link w:val="PrformatHTML"/>
    <w:uiPriority w:val="99"/>
    <w:semiHidden/>
    <w:rsid w:val="007E4D47"/>
    <w:rPr>
      <w:rFonts w:ascii="Courier New" w:hAnsi="Courier New" w:cs="Courier New"/>
    </w:rPr>
  </w:style>
  <w:style w:type="paragraph" w:styleId="En-tte">
    <w:name w:val="header"/>
    <w:basedOn w:val="Normal"/>
    <w:rsid w:val="004646A7"/>
    <w:pPr>
      <w:tabs>
        <w:tab w:val="center" w:pos="4536"/>
        <w:tab w:val="right" w:pos="9072"/>
      </w:tabs>
    </w:pPr>
  </w:style>
  <w:style w:type="paragraph" w:styleId="Pieddepage">
    <w:name w:val="footer"/>
    <w:basedOn w:val="Normal"/>
    <w:rsid w:val="004646A7"/>
    <w:pPr>
      <w:tabs>
        <w:tab w:val="center" w:pos="4536"/>
        <w:tab w:val="right" w:pos="9072"/>
      </w:tabs>
    </w:pPr>
  </w:style>
  <w:style w:type="character" w:customStyle="1" w:styleId="hoenzb">
    <w:name w:val="hoenzb"/>
    <w:basedOn w:val="Policepardfaut"/>
    <w:rsid w:val="006526B0"/>
  </w:style>
  <w:style w:type="character" w:styleId="lev">
    <w:name w:val="Strong"/>
    <w:uiPriority w:val="22"/>
    <w:qFormat/>
    <w:rsid w:val="0092475F"/>
    <w:rPr>
      <w:b/>
      <w:bCs/>
    </w:rPr>
  </w:style>
  <w:style w:type="table" w:styleId="Grilledutableau">
    <w:name w:val="Table Grid"/>
    <w:basedOn w:val="TableauNormal"/>
    <w:uiPriority w:val="59"/>
    <w:rsid w:val="001038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142279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42279"/>
    <w:rPr>
      <w:rFonts w:ascii="Tahoma" w:hAnsi="Tahoma" w:cs="Tahoma"/>
      <w:sz w:val="16"/>
      <w:szCs w:val="16"/>
    </w:rPr>
  </w:style>
  <w:style w:type="character" w:styleId="Lienhypertexte">
    <w:name w:val="Hyperlink"/>
    <w:basedOn w:val="Policepardfaut"/>
    <w:uiPriority w:val="99"/>
    <w:unhideWhenUsed/>
    <w:rsid w:val="006602E4"/>
    <w:rPr>
      <w:color w:val="0000FF" w:themeColor="hyperlink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6602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362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ie.apten.org/salon/" TargetMode="External"/><Relationship Id="rId1" Type="http://schemas.openxmlformats.org/officeDocument/2006/relationships/hyperlink" Target="mailto:expo.jie.poitiers@gmail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3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25D294-B202-4EAA-A756-E426464F7E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6</Words>
  <Characters>418</Characters>
  <Application>Microsoft Office Word</Application>
  <DocSecurity>0</DocSecurity>
  <Lines>3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 N°</vt:lpstr>
      <vt:lpstr>STAND N°</vt:lpstr>
    </vt:vector>
  </TitlesOfParts>
  <Company>APTEN</Company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 N°</dc:title>
  <dc:creator>boukariapten</dc:creator>
  <cp:lastModifiedBy>Bernard Beatrice</cp:lastModifiedBy>
  <cp:revision>3</cp:revision>
  <cp:lastPrinted>2022-07-11T15:04:00Z</cp:lastPrinted>
  <dcterms:created xsi:type="dcterms:W3CDTF">2022-07-12T14:31:00Z</dcterms:created>
  <dcterms:modified xsi:type="dcterms:W3CDTF">2022-09-27T10:02:00Z</dcterms:modified>
</cp:coreProperties>
</file>